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4B73" w:rsidRPr="001E1E5F" w:rsidRDefault="00873296" w:rsidP="001E2FB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873296">
        <w:rPr>
          <w:rFonts w:ascii="Arial" w:hAnsi="Arial" w:cs="Arial"/>
          <w:b/>
          <w:noProof/>
        </w:rPr>
        <w:pict>
          <v:rect id="_x0000_s1028" style="position:absolute;margin-left:-.85pt;margin-top:12.1pt;width:73.15pt;height:55.3pt;z-index:251659264" stroked="f">
            <v:textbox style="mso-next-textbox:#_x0000_s1028">
              <w:txbxContent>
                <w:p w:rsidR="00F05DC5" w:rsidRDefault="00F05DC5">
                  <w:r w:rsidRPr="00F05DC5">
                    <w:rPr>
                      <w:noProof/>
                      <w:lang w:val="en-IN" w:eastAsia="en-IN"/>
                    </w:rPr>
                    <w:drawing>
                      <wp:inline distT="0" distB="0" distL="0" distR="0">
                        <wp:extent cx="690525" cy="563270"/>
                        <wp:effectExtent l="19050" t="0" r="0" b="0"/>
                        <wp:docPr id="2" name="Picture 1" descr="C:\Users\Suman Khosla\Desktop\December-2014\logo.jpg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0" name="Picture 1" descr="C:\Users\Suman Khosla\Desktop\December-2014\log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90525" cy="56327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</w:p>
    <w:p w:rsidR="00847532" w:rsidRPr="001E1E5F" w:rsidRDefault="00732303" w:rsidP="000F47DB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0F47DB" w:rsidRPr="001E1E5F">
        <w:rPr>
          <w:rFonts w:ascii="Arial" w:hAnsi="Arial" w:cs="Arial"/>
          <w:b/>
        </w:rPr>
        <w:t>Centre for Research in Rural and Industrial Development (CRRID)</w:t>
      </w:r>
    </w:p>
    <w:p w:rsidR="00E0450D" w:rsidRDefault="000F47DB" w:rsidP="00D26E49">
      <w:pPr>
        <w:jc w:val="center"/>
        <w:rPr>
          <w:rFonts w:ascii="Arial" w:hAnsi="Arial" w:cs="Arial"/>
          <w:b/>
          <w:u w:val="single"/>
        </w:rPr>
      </w:pPr>
      <w:r w:rsidRPr="001E1E5F">
        <w:rPr>
          <w:rFonts w:ascii="Arial" w:hAnsi="Arial" w:cs="Arial"/>
          <w:b/>
        </w:rPr>
        <w:t>Sector 19-A, Madhya Marg, Chandigarh 160019</w:t>
      </w:r>
    </w:p>
    <w:p w:rsidR="001E2FB3" w:rsidRPr="001E2FB3" w:rsidRDefault="001E2FB3" w:rsidP="001E2FB3">
      <w:pPr>
        <w:pStyle w:val="NoSpacing"/>
        <w:jc w:val="center"/>
        <w:rPr>
          <w:b/>
        </w:rPr>
      </w:pPr>
      <w:r w:rsidRPr="001E2FB3">
        <w:rPr>
          <w:b/>
        </w:rPr>
        <w:t>Application Proforma for the Post of Deputy Librarian</w:t>
      </w:r>
    </w:p>
    <w:p w:rsidR="001E2FB3" w:rsidRPr="001E2FB3" w:rsidRDefault="001E2FB3" w:rsidP="001E2FB3">
      <w:pPr>
        <w:pStyle w:val="NoSpacing"/>
        <w:jc w:val="center"/>
        <w:rPr>
          <w:b/>
        </w:rPr>
      </w:pPr>
      <w:r w:rsidRPr="001E2FB3">
        <w:rPr>
          <w:b/>
        </w:rPr>
        <w:t>(Filled up Proforma may be sent by registered or speed post)</w:t>
      </w:r>
    </w:p>
    <w:p w:rsidR="001E2FB3" w:rsidRPr="001E2FB3" w:rsidRDefault="001E2FB3" w:rsidP="001E2FB3">
      <w:pPr>
        <w:pStyle w:val="NoSpacing"/>
        <w:jc w:val="center"/>
        <w:rPr>
          <w:b/>
        </w:rPr>
      </w:pPr>
    </w:p>
    <w:p w:rsidR="00E67667" w:rsidRPr="00E67667" w:rsidRDefault="00E67667" w:rsidP="00E67667">
      <w:pPr>
        <w:rPr>
          <w:rFonts w:ascii="Arial" w:hAnsi="Arial" w:cs="Arial"/>
          <w:u w:val="single"/>
        </w:rPr>
      </w:pPr>
      <w:r>
        <w:rPr>
          <w:rFonts w:ascii="Arial" w:hAnsi="Arial" w:cs="Arial"/>
          <w:b/>
          <w:u w:val="single"/>
        </w:rPr>
        <w:t>Personal Information</w:t>
      </w:r>
      <w:r>
        <w:rPr>
          <w:rFonts w:ascii="Arial" w:hAnsi="Arial" w:cs="Arial"/>
          <w:u w:val="single"/>
        </w:rPr>
        <w:t xml:space="preserve"> 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8"/>
        <w:gridCol w:w="4788"/>
      </w:tblGrid>
      <w:tr w:rsidR="00213B19" w:rsidRPr="00DA5CEE" w:rsidTr="00213B19"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Name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Marital Status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</w:p>
        </w:tc>
      </w:tr>
      <w:tr w:rsidR="00213B19" w:rsidRPr="00DA5CEE" w:rsidTr="00213B19"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Father's Name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Gender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  <w:r w:rsidRPr="00DA5CEE">
              <w:rPr>
                <w:rFonts w:ascii="Arial" w:eastAsia="Times New Roman" w:hAnsi="Arial" w:cs="Arial"/>
              </w:rPr>
              <w:tab/>
            </w:r>
          </w:p>
        </w:tc>
      </w:tr>
      <w:tr w:rsidR="00213B19" w:rsidRPr="00DA5CEE" w:rsidTr="00213B19"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Mother's Name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Email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  <w:r w:rsidRPr="00DA5CEE">
              <w:rPr>
                <w:rFonts w:ascii="Arial" w:hAnsi="Arial" w:cs="Arial"/>
              </w:rPr>
              <w:tab/>
            </w:r>
          </w:p>
        </w:tc>
      </w:tr>
      <w:tr w:rsidR="00213B19" w:rsidRPr="00DA5CEE" w:rsidTr="00213B19"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Date of Birth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Mobile No</w:t>
            </w:r>
            <w:r w:rsidRPr="00DA5CEE">
              <w:rPr>
                <w:rFonts w:ascii="Arial" w:eastAsia="Times New Roman" w:hAnsi="Arial" w:cs="Arial"/>
              </w:rPr>
              <w:tab/>
              <w:t>:</w:t>
            </w:r>
            <w:r w:rsidRPr="00DA5CEE">
              <w:rPr>
                <w:rFonts w:ascii="Arial" w:eastAsia="Times New Roman" w:hAnsi="Arial" w:cs="Arial"/>
              </w:rPr>
              <w:tab/>
            </w:r>
          </w:p>
        </w:tc>
      </w:tr>
      <w:tr w:rsidR="00213B19" w:rsidRPr="00DA5CEE" w:rsidTr="00213B19"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Applicant’s Category:</w:t>
            </w:r>
          </w:p>
          <w:p w:rsidR="00874387" w:rsidRPr="00DA5CEE" w:rsidRDefault="00874387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>(latest certificate required)</w:t>
            </w:r>
          </w:p>
        </w:tc>
        <w:tc>
          <w:tcPr>
            <w:tcW w:w="4788" w:type="dxa"/>
          </w:tcPr>
          <w:p w:rsidR="00213B19" w:rsidRPr="00DA5CEE" w:rsidRDefault="00213B19" w:rsidP="00732303">
            <w:pPr>
              <w:tabs>
                <w:tab w:val="left" w:pos="1530"/>
              </w:tabs>
              <w:spacing w:before="120" w:after="120" w:line="360" w:lineRule="auto"/>
              <w:rPr>
                <w:rFonts w:ascii="Arial" w:eastAsia="Times New Roman" w:hAnsi="Arial" w:cs="Arial"/>
              </w:rPr>
            </w:pPr>
            <w:r w:rsidRPr="00DA5CEE">
              <w:rPr>
                <w:rFonts w:ascii="Arial" w:eastAsia="Times New Roman" w:hAnsi="Arial" w:cs="Arial"/>
              </w:rPr>
              <w:t xml:space="preserve">State to which belongs (Imp): </w:t>
            </w:r>
          </w:p>
        </w:tc>
      </w:tr>
    </w:tbl>
    <w:p w:rsidR="000F47DB" w:rsidRPr="00DA5CEE" w:rsidRDefault="000F47DB" w:rsidP="00BA3A98">
      <w:pPr>
        <w:pBdr>
          <w:bottom w:val="single" w:sz="4" w:space="1" w:color="auto"/>
        </w:pBdr>
        <w:spacing w:after="0" w:line="360" w:lineRule="auto"/>
        <w:rPr>
          <w:rFonts w:ascii="Arial" w:eastAsia="Times New Roman" w:hAnsi="Arial" w:cs="Arial"/>
          <w:bCs/>
        </w:rPr>
      </w:pPr>
    </w:p>
    <w:p w:rsidR="00B718A4" w:rsidRDefault="00B718A4" w:rsidP="00BA3A98">
      <w:pPr>
        <w:spacing w:after="0" w:line="360" w:lineRule="auto"/>
        <w:ind w:left="2160" w:hanging="2160"/>
        <w:jc w:val="both"/>
        <w:rPr>
          <w:rFonts w:ascii="Arial" w:eastAsia="Times New Roman" w:hAnsi="Arial" w:cs="Arial"/>
        </w:rPr>
      </w:pPr>
    </w:p>
    <w:p w:rsidR="00935EED" w:rsidRPr="00DA5CEE" w:rsidRDefault="00935EED" w:rsidP="00BA3A98">
      <w:pPr>
        <w:spacing w:after="0" w:line="360" w:lineRule="auto"/>
        <w:ind w:left="2160" w:hanging="2160"/>
        <w:jc w:val="both"/>
        <w:rPr>
          <w:rFonts w:ascii="Arial" w:eastAsia="Times New Roman" w:hAnsi="Arial" w:cs="Arial"/>
          <w:bCs/>
        </w:rPr>
      </w:pPr>
      <w:r w:rsidRPr="00DA5CEE">
        <w:rPr>
          <w:rFonts w:ascii="Arial" w:eastAsia="Times New Roman" w:hAnsi="Arial" w:cs="Arial"/>
        </w:rPr>
        <w:t>Postal Address:</w:t>
      </w:r>
      <w:r w:rsidR="00FC061A">
        <w:rPr>
          <w:rFonts w:ascii="Arial" w:eastAsia="Times New Roman" w:hAnsi="Arial" w:cs="Arial"/>
        </w:rPr>
        <w:t xml:space="preserve"> </w:t>
      </w:r>
      <w:r w:rsidR="00B9552C">
        <w:rPr>
          <w:rFonts w:ascii="Arial" w:eastAsia="Times New Roman" w:hAnsi="Arial" w:cs="Arial"/>
        </w:rPr>
        <w:t xml:space="preserve"> _________________________________________________</w:t>
      </w:r>
    </w:p>
    <w:p w:rsidR="003B01A6" w:rsidRPr="00DA5CEE" w:rsidRDefault="003B01A6" w:rsidP="00BA3A98">
      <w:pPr>
        <w:spacing w:after="0" w:line="360" w:lineRule="auto"/>
        <w:ind w:left="2160" w:hanging="2160"/>
        <w:jc w:val="both"/>
        <w:rPr>
          <w:rFonts w:ascii="Arial" w:eastAsia="Times New Roman" w:hAnsi="Arial" w:cs="Arial"/>
        </w:rPr>
      </w:pPr>
    </w:p>
    <w:p w:rsidR="00935EED" w:rsidRDefault="00935EED" w:rsidP="00BA3A98">
      <w:pPr>
        <w:spacing w:after="0" w:line="360" w:lineRule="auto"/>
        <w:ind w:left="2160" w:hanging="2160"/>
        <w:jc w:val="both"/>
        <w:rPr>
          <w:rFonts w:ascii="Arial" w:eastAsia="Times New Roman" w:hAnsi="Arial" w:cs="Arial"/>
        </w:rPr>
      </w:pPr>
      <w:r w:rsidRPr="00DA5CEE">
        <w:rPr>
          <w:rFonts w:ascii="Arial" w:eastAsia="Times New Roman" w:hAnsi="Arial" w:cs="Arial"/>
        </w:rPr>
        <w:t>Permanent Address:</w:t>
      </w:r>
      <w:r w:rsidR="00B9552C">
        <w:rPr>
          <w:rFonts w:ascii="Arial" w:eastAsia="Times New Roman" w:hAnsi="Arial" w:cs="Arial"/>
        </w:rPr>
        <w:t xml:space="preserve"> ______________________________________________</w:t>
      </w:r>
    </w:p>
    <w:p w:rsidR="00935EED" w:rsidRPr="00CD5F6D" w:rsidRDefault="00CD5F6D" w:rsidP="00525F09">
      <w:pPr>
        <w:pStyle w:val="ListParagraph"/>
        <w:numPr>
          <w:ilvl w:val="0"/>
          <w:numId w:val="2"/>
        </w:numPr>
        <w:spacing w:after="0" w:line="240" w:lineRule="auto"/>
        <w:ind w:left="0" w:firstLine="0"/>
        <w:rPr>
          <w:rFonts w:ascii="Arial" w:eastAsia="Times New Roman" w:hAnsi="Arial" w:cs="Arial"/>
          <w:b/>
          <w:sz w:val="20"/>
          <w:szCs w:val="20"/>
        </w:rPr>
      </w:pPr>
      <w:r w:rsidRPr="00CD5F6D">
        <w:rPr>
          <w:rFonts w:ascii="Arial" w:eastAsia="Times New Roman" w:hAnsi="Arial" w:cs="Arial"/>
          <w:b/>
          <w:sz w:val="20"/>
          <w:szCs w:val="20"/>
        </w:rPr>
        <w:t>Professional Information</w:t>
      </w:r>
      <w:r w:rsidR="00935EED" w:rsidRPr="00CD5F6D">
        <w:rPr>
          <w:rFonts w:ascii="Arial" w:eastAsia="Times New Roman" w:hAnsi="Arial" w:cs="Arial"/>
          <w:b/>
          <w:sz w:val="20"/>
          <w:szCs w:val="20"/>
        </w:rPr>
        <w:t>:</w:t>
      </w:r>
    </w:p>
    <w:tbl>
      <w:tblPr>
        <w:tblStyle w:val="TableGrid"/>
        <w:tblW w:w="9497" w:type="dxa"/>
        <w:jc w:val="center"/>
        <w:tblInd w:w="1436" w:type="dxa"/>
        <w:tblLayout w:type="fixed"/>
        <w:tblCellMar>
          <w:top w:w="46" w:type="dxa"/>
          <w:left w:w="51" w:type="dxa"/>
          <w:right w:w="71" w:type="dxa"/>
        </w:tblCellMar>
        <w:tblLook w:val="04A0"/>
      </w:tblPr>
      <w:tblGrid>
        <w:gridCol w:w="1702"/>
        <w:gridCol w:w="993"/>
        <w:gridCol w:w="1033"/>
        <w:gridCol w:w="1516"/>
        <w:gridCol w:w="992"/>
        <w:gridCol w:w="1212"/>
        <w:gridCol w:w="975"/>
        <w:gridCol w:w="1074"/>
      </w:tblGrid>
      <w:tr w:rsidR="00935EED" w:rsidRPr="00DA5CEE" w:rsidTr="00732303">
        <w:trPr>
          <w:trHeight w:val="794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Degree/Diploma/Certificate/Class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5407CF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 xml:space="preserve">Name of </w:t>
            </w:r>
            <w:r w:rsidR="00935EED" w:rsidRPr="00DA5CEE">
              <w:rPr>
                <w:rFonts w:ascii="Arial" w:eastAsia="Times New Roman" w:hAnsi="Arial" w:cs="Arial"/>
                <w:sz w:val="20"/>
              </w:rPr>
              <w:t>Degree</w:t>
            </w: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Mode of Study</w:t>
            </w:r>
            <w:r w:rsidR="0045758A" w:rsidRPr="00DA5CEE">
              <w:rPr>
                <w:rFonts w:ascii="Arial" w:eastAsia="Times New Roman" w:hAnsi="Arial" w:cs="Arial"/>
                <w:sz w:val="20"/>
              </w:rPr>
              <w:t xml:space="preserve"> (regular/distance)</w:t>
            </w: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Board / University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Grade/CGPA/Division</w:t>
            </w: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732303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Percentage</w:t>
            </w:r>
            <w:r w:rsidR="00732303">
              <w:rPr>
                <w:rFonts w:ascii="Arial" w:eastAsia="Times New Roman" w:hAnsi="Arial" w:cs="Arial"/>
                <w:sz w:val="20"/>
              </w:rPr>
              <w:t xml:space="preserve"> marks</w:t>
            </w:r>
          </w:p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Year of</w:t>
            </w:r>
            <w:r w:rsidR="00FC3321">
              <w:rPr>
                <w:rFonts w:ascii="Arial" w:eastAsia="Times New Roman" w:hAnsi="Arial" w:cs="Arial"/>
                <w:sz w:val="20"/>
              </w:rPr>
              <w:t xml:space="preserve"> </w:t>
            </w:r>
            <w:r w:rsidRPr="00DA5CEE">
              <w:rPr>
                <w:rFonts w:ascii="Arial" w:eastAsia="Times New Roman" w:hAnsi="Arial" w:cs="Arial"/>
                <w:sz w:val="20"/>
              </w:rPr>
              <w:t>Passing</w:t>
            </w: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A5CEE" w:rsidRDefault="00935EED" w:rsidP="00A934E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Subject</w:t>
            </w:r>
            <w:r w:rsidR="00732303">
              <w:rPr>
                <w:rFonts w:ascii="Arial" w:eastAsia="Times New Roman" w:hAnsi="Arial" w:cs="Arial"/>
                <w:sz w:val="20"/>
              </w:rPr>
              <w:t xml:space="preserve"> (</w:t>
            </w:r>
            <w:r w:rsidRPr="00DA5CEE">
              <w:rPr>
                <w:rFonts w:ascii="Arial" w:eastAsia="Times New Roman" w:hAnsi="Arial" w:cs="Arial"/>
                <w:sz w:val="20"/>
              </w:rPr>
              <w:t>s</w:t>
            </w:r>
            <w:r w:rsidR="00732303">
              <w:rPr>
                <w:rFonts w:ascii="Arial" w:eastAsia="Times New Roman" w:hAnsi="Arial" w:cs="Arial"/>
                <w:sz w:val="20"/>
              </w:rPr>
              <w:t>)</w:t>
            </w:r>
          </w:p>
        </w:tc>
      </w:tr>
      <w:tr w:rsidR="00935EED" w:rsidRPr="00DA5CEE" w:rsidTr="00732303">
        <w:trPr>
          <w:trHeight w:val="336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Graduation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3B19" w:rsidRPr="00DA5CEE" w:rsidRDefault="00213B19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935EED" w:rsidRPr="00DA5CEE" w:rsidTr="00732303">
        <w:trPr>
          <w:trHeight w:val="356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Post Graduation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3B19" w:rsidRPr="00DA5CEE" w:rsidRDefault="00213B19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E71FF4" w:rsidRPr="00DA5CEE" w:rsidTr="00732303">
        <w:trPr>
          <w:trHeight w:val="356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E0450D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B. Lib</w:t>
            </w:r>
            <w:r w:rsidR="00E0450D">
              <w:rPr>
                <w:rFonts w:ascii="Arial" w:eastAsia="Times New Roman" w:hAnsi="Arial" w:cs="Arial"/>
                <w:sz w:val="20"/>
              </w:rPr>
              <w:t>.</w:t>
            </w:r>
            <w:r>
              <w:rPr>
                <w:rFonts w:ascii="Arial" w:eastAsia="Times New Roman" w:hAnsi="Arial" w:cs="Arial"/>
                <w:sz w:val="20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E71FF4" w:rsidRPr="00DA5CEE" w:rsidTr="00732303">
        <w:trPr>
          <w:trHeight w:val="356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Default="00E71FF4" w:rsidP="00E0450D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 xml:space="preserve">M. Lib.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71FF4" w:rsidRPr="00DA5CEE" w:rsidRDefault="00E71FF4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935EED" w:rsidRPr="00DA5CEE" w:rsidTr="00732303">
        <w:trPr>
          <w:trHeight w:val="361"/>
          <w:jc w:val="center"/>
        </w:trPr>
        <w:tc>
          <w:tcPr>
            <w:tcW w:w="17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M.</w:t>
            </w:r>
            <w:r w:rsidR="0005406F">
              <w:rPr>
                <w:rFonts w:ascii="Arial" w:eastAsia="Times New Roman" w:hAnsi="Arial" w:cs="Arial"/>
                <w:sz w:val="20"/>
              </w:rPr>
              <w:t xml:space="preserve"> </w:t>
            </w:r>
            <w:r w:rsidRPr="00DA5CEE">
              <w:rPr>
                <w:rFonts w:ascii="Arial" w:eastAsia="Times New Roman" w:hAnsi="Arial" w:cs="Arial"/>
                <w:sz w:val="20"/>
              </w:rPr>
              <w:t>Phil.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3B19" w:rsidRPr="00DA5CEE" w:rsidRDefault="00213B19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A5CEE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732303" w:rsidRPr="00DA5CEE" w:rsidTr="00116B3F">
        <w:trPr>
          <w:trHeight w:val="381"/>
          <w:jc w:val="center"/>
        </w:trPr>
        <w:tc>
          <w:tcPr>
            <w:tcW w:w="170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732303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A5CEE">
              <w:rPr>
                <w:rFonts w:ascii="Arial" w:eastAsia="Times New Roman" w:hAnsi="Arial" w:cs="Arial"/>
                <w:sz w:val="20"/>
              </w:rPr>
              <w:t>Ph.D. Awarded</w:t>
            </w:r>
          </w:p>
          <w:p w:rsidR="00732303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Title of thesis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525F09">
            <w:pPr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2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  <w:tc>
          <w:tcPr>
            <w:tcW w:w="10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  <w:tr w:rsidR="00732303" w:rsidRPr="00DA5CEE" w:rsidTr="00EC186D">
        <w:trPr>
          <w:trHeight w:val="381"/>
          <w:jc w:val="center"/>
        </w:trPr>
        <w:tc>
          <w:tcPr>
            <w:tcW w:w="1702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77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32303" w:rsidRPr="00DA5CEE" w:rsidRDefault="0073230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</w:p>
        </w:tc>
      </w:tr>
    </w:tbl>
    <w:p w:rsidR="00732303" w:rsidRDefault="00732303" w:rsidP="00732303">
      <w:pPr>
        <w:pStyle w:val="ListParagraph"/>
        <w:spacing w:after="0" w:line="240" w:lineRule="auto"/>
        <w:ind w:left="425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ligibility    Yes/No</w:t>
      </w:r>
    </w:p>
    <w:p w:rsidR="00732303" w:rsidRPr="00FD5AE0" w:rsidRDefault="00732303" w:rsidP="00732303">
      <w:pPr>
        <w:spacing w:after="0" w:line="240" w:lineRule="auto"/>
        <w:ind w:left="6480" w:firstLine="720"/>
        <w:jc w:val="right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732303" w:rsidRDefault="00732303" w:rsidP="00732303">
      <w:pPr>
        <w:pStyle w:val="ListParagraph"/>
        <w:spacing w:after="0" w:line="480" w:lineRule="auto"/>
        <w:ind w:left="426"/>
        <w:jc w:val="right"/>
        <w:rPr>
          <w:rFonts w:ascii="Arial" w:hAnsi="Arial" w:cs="Arial"/>
          <w:sz w:val="20"/>
          <w:szCs w:val="20"/>
        </w:rPr>
      </w:pPr>
    </w:p>
    <w:p w:rsidR="0027601E" w:rsidRDefault="0027601E" w:rsidP="00732303">
      <w:pPr>
        <w:pStyle w:val="ListParagraph"/>
        <w:spacing w:after="0" w:line="480" w:lineRule="auto"/>
        <w:ind w:left="426"/>
        <w:jc w:val="right"/>
        <w:rPr>
          <w:rFonts w:ascii="Arial" w:hAnsi="Arial" w:cs="Arial"/>
          <w:sz w:val="20"/>
          <w:szCs w:val="20"/>
        </w:rPr>
      </w:pPr>
    </w:p>
    <w:p w:rsidR="00732303" w:rsidRDefault="00732303" w:rsidP="00732303">
      <w:pPr>
        <w:pStyle w:val="ListParagraph"/>
        <w:spacing w:after="0" w:line="480" w:lineRule="auto"/>
        <w:ind w:left="426"/>
        <w:jc w:val="right"/>
        <w:rPr>
          <w:rFonts w:ascii="Arial" w:hAnsi="Arial" w:cs="Arial"/>
          <w:sz w:val="20"/>
          <w:szCs w:val="20"/>
        </w:rPr>
      </w:pPr>
    </w:p>
    <w:p w:rsidR="00503F3E" w:rsidRPr="00CD5F6D" w:rsidRDefault="00503F3E" w:rsidP="00A934EE">
      <w:pPr>
        <w:pStyle w:val="ListParagraph"/>
        <w:numPr>
          <w:ilvl w:val="0"/>
          <w:numId w:val="2"/>
        </w:numPr>
        <w:spacing w:after="0" w:line="24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bookmarkStart w:id="0" w:name="page3"/>
      <w:bookmarkEnd w:id="0"/>
      <w:r w:rsidRPr="00CD5F6D">
        <w:rPr>
          <w:rFonts w:ascii="Arial" w:hAnsi="Arial" w:cs="Arial"/>
          <w:b/>
          <w:bCs/>
          <w:sz w:val="20"/>
          <w:szCs w:val="20"/>
        </w:rPr>
        <w:t>Employment</w:t>
      </w:r>
      <w:r w:rsidR="00732303" w:rsidRPr="00CD5F6D">
        <w:rPr>
          <w:rFonts w:ascii="Arial" w:hAnsi="Arial" w:cs="Arial"/>
          <w:b/>
          <w:bCs/>
          <w:sz w:val="20"/>
          <w:szCs w:val="20"/>
        </w:rPr>
        <w:t xml:space="preserve">/Professional </w:t>
      </w:r>
      <w:r w:rsidRPr="00CD5F6D">
        <w:rPr>
          <w:rFonts w:ascii="Arial" w:hAnsi="Arial" w:cs="Arial"/>
          <w:b/>
          <w:bCs/>
          <w:sz w:val="20"/>
          <w:szCs w:val="20"/>
        </w:rPr>
        <w:t>Experience (details in chronological order, starting with first job)–</w:t>
      </w:r>
      <w:r w:rsidR="00E120DE" w:rsidRPr="00CD5F6D">
        <w:rPr>
          <w:rFonts w:ascii="Arial" w:hAnsi="Arial" w:cs="Arial"/>
          <w:b/>
          <w:bCs/>
          <w:sz w:val="20"/>
          <w:szCs w:val="20"/>
        </w:rPr>
        <w:t xml:space="preserve">  Attach </w:t>
      </w:r>
      <w:r w:rsidR="005407CF" w:rsidRPr="00CD5F6D">
        <w:rPr>
          <w:rFonts w:ascii="Arial" w:hAnsi="Arial" w:cs="Arial"/>
          <w:b/>
          <w:bCs/>
          <w:sz w:val="20"/>
          <w:szCs w:val="20"/>
        </w:rPr>
        <w:t xml:space="preserve">duly signed </w:t>
      </w:r>
      <w:r w:rsidRPr="00CD5F6D">
        <w:rPr>
          <w:rFonts w:ascii="Arial" w:hAnsi="Arial" w:cs="Arial"/>
          <w:b/>
          <w:bCs/>
          <w:sz w:val="20"/>
          <w:szCs w:val="20"/>
        </w:rPr>
        <w:t xml:space="preserve">Experience </w:t>
      </w:r>
      <w:r w:rsidR="005407CF" w:rsidRPr="00CD5F6D">
        <w:rPr>
          <w:rFonts w:ascii="Arial" w:hAnsi="Arial" w:cs="Arial"/>
          <w:b/>
          <w:bCs/>
          <w:sz w:val="20"/>
          <w:szCs w:val="20"/>
        </w:rPr>
        <w:t xml:space="preserve">Certificate </w:t>
      </w:r>
    </w:p>
    <w:tbl>
      <w:tblPr>
        <w:tblStyle w:val="TableGrid0"/>
        <w:tblW w:w="0" w:type="auto"/>
        <w:tblLook w:val="04A0"/>
      </w:tblPr>
      <w:tblGrid>
        <w:gridCol w:w="1951"/>
        <w:gridCol w:w="887"/>
        <w:gridCol w:w="947"/>
        <w:gridCol w:w="1260"/>
        <w:gridCol w:w="1300"/>
        <w:gridCol w:w="1418"/>
        <w:gridCol w:w="1701"/>
      </w:tblGrid>
      <w:tr w:rsidR="00E120DE" w:rsidTr="00E120DE">
        <w:tc>
          <w:tcPr>
            <w:tcW w:w="1951" w:type="dxa"/>
            <w:vMerge w:val="restart"/>
          </w:tcPr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 xml:space="preserve">Name &amp; Address </w:t>
            </w:r>
            <w:r w:rsidR="005407CF">
              <w:rPr>
                <w:rFonts w:ascii="Arial" w:hAnsi="Arial" w:cs="Arial"/>
                <w:bCs/>
                <w:sz w:val="18"/>
                <w:szCs w:val="18"/>
              </w:rPr>
              <w:t xml:space="preserve">of the </w:t>
            </w:r>
            <w:r w:rsidRPr="00B24D79">
              <w:rPr>
                <w:rFonts w:ascii="Arial" w:hAnsi="Arial" w:cs="Arial"/>
                <w:bCs/>
                <w:sz w:val="18"/>
                <w:szCs w:val="18"/>
              </w:rPr>
              <w:t>Employer/</w:t>
            </w:r>
            <w:r w:rsidR="005407C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B24D79">
              <w:rPr>
                <w:rFonts w:ascii="Arial" w:hAnsi="Arial" w:cs="Arial"/>
                <w:bCs/>
                <w:sz w:val="18"/>
                <w:szCs w:val="18"/>
              </w:rPr>
              <w:t>Institution</w:t>
            </w:r>
          </w:p>
        </w:tc>
        <w:tc>
          <w:tcPr>
            <w:tcW w:w="1834" w:type="dxa"/>
            <w:gridSpan w:val="2"/>
          </w:tcPr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Date of</w:t>
            </w:r>
          </w:p>
        </w:tc>
        <w:tc>
          <w:tcPr>
            <w:tcW w:w="1260" w:type="dxa"/>
            <w:vMerge w:val="restart"/>
          </w:tcPr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w w:val="91"/>
                <w:sz w:val="18"/>
                <w:szCs w:val="18"/>
              </w:rPr>
              <w:t>Designation</w:t>
            </w:r>
          </w:p>
        </w:tc>
        <w:tc>
          <w:tcPr>
            <w:tcW w:w="1300" w:type="dxa"/>
            <w:vMerge w:val="restart"/>
          </w:tcPr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Nature of Job</w:t>
            </w:r>
          </w:p>
        </w:tc>
        <w:tc>
          <w:tcPr>
            <w:tcW w:w="1418" w:type="dxa"/>
            <w:vMerge w:val="restart"/>
          </w:tcPr>
          <w:p w:rsidR="00E120DE" w:rsidRPr="00B24D79" w:rsidRDefault="00E120DE" w:rsidP="00E120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Basic</w:t>
            </w:r>
          </w:p>
          <w:p w:rsidR="00E120DE" w:rsidRPr="00B24D79" w:rsidRDefault="00E120DE" w:rsidP="00E120DE">
            <w:pPr>
              <w:widowControl w:val="0"/>
              <w:autoSpaceDE w:val="0"/>
              <w:autoSpaceDN w:val="0"/>
              <w:adjustRightInd w:val="0"/>
              <w:ind w:left="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Pay</w:t>
            </w:r>
          </w:p>
          <w:p w:rsidR="00E120DE" w:rsidRPr="00B24D79" w:rsidRDefault="00E120DE" w:rsidP="00E120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(p.m.) &amp; Grade</w:t>
            </w:r>
          </w:p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w w:val="96"/>
                <w:sz w:val="18"/>
                <w:szCs w:val="18"/>
              </w:rPr>
              <w:t>(Pay-scale)</w:t>
            </w:r>
          </w:p>
        </w:tc>
        <w:tc>
          <w:tcPr>
            <w:tcW w:w="1701" w:type="dxa"/>
            <w:vMerge w:val="restart"/>
          </w:tcPr>
          <w:p w:rsidR="00E120DE" w:rsidRDefault="00E120DE" w:rsidP="00E120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Reason For Leaving</w:t>
            </w:r>
          </w:p>
        </w:tc>
      </w:tr>
      <w:tr w:rsidR="00E120DE" w:rsidTr="00E120DE">
        <w:trPr>
          <w:trHeight w:val="670"/>
        </w:trPr>
        <w:tc>
          <w:tcPr>
            <w:tcW w:w="1951" w:type="dxa"/>
            <w:vMerge/>
          </w:tcPr>
          <w:p w:rsidR="00E120DE" w:rsidRDefault="00E120DE" w:rsidP="00732303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Pr="00B24D79" w:rsidRDefault="00E120DE" w:rsidP="00732303">
            <w:pPr>
              <w:widowControl w:val="0"/>
              <w:autoSpaceDE w:val="0"/>
              <w:autoSpaceDN w:val="0"/>
              <w:adjustRightInd w:val="0"/>
              <w:spacing w:before="120" w:after="120"/>
              <w:ind w:left="100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Joining</w:t>
            </w: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Pr="00B24D79" w:rsidRDefault="00E120DE" w:rsidP="00732303">
            <w:pPr>
              <w:widowControl w:val="0"/>
              <w:autoSpaceDE w:val="0"/>
              <w:autoSpaceDN w:val="0"/>
              <w:adjustRightInd w:val="0"/>
              <w:spacing w:before="120" w:after="120"/>
              <w:ind w:left="100"/>
              <w:rPr>
                <w:rFonts w:ascii="Arial" w:hAnsi="Arial" w:cs="Arial"/>
                <w:sz w:val="18"/>
                <w:szCs w:val="18"/>
              </w:rPr>
            </w:pPr>
            <w:r w:rsidRPr="00B24D79">
              <w:rPr>
                <w:rFonts w:ascii="Arial" w:hAnsi="Arial" w:cs="Arial"/>
                <w:bCs/>
                <w:sz w:val="18"/>
                <w:szCs w:val="18"/>
              </w:rPr>
              <w:t>Leaving</w:t>
            </w:r>
          </w:p>
        </w:tc>
        <w:tc>
          <w:tcPr>
            <w:tcW w:w="1260" w:type="dxa"/>
            <w:vMerge/>
          </w:tcPr>
          <w:p w:rsidR="00E120DE" w:rsidRDefault="00E120DE" w:rsidP="00732303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  <w:vMerge/>
          </w:tcPr>
          <w:p w:rsidR="00E120DE" w:rsidRDefault="00E120DE" w:rsidP="00732303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vMerge/>
          </w:tcPr>
          <w:p w:rsidR="00E120DE" w:rsidRDefault="00E120DE" w:rsidP="00732303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</w:tcPr>
          <w:p w:rsidR="00E120DE" w:rsidRDefault="00E120DE" w:rsidP="00732303">
            <w:pPr>
              <w:spacing w:before="120" w:after="12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20DE" w:rsidTr="00E120DE">
        <w:tc>
          <w:tcPr>
            <w:tcW w:w="195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7" w:type="dxa"/>
            <w:tcBorders>
              <w:righ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47" w:type="dxa"/>
            <w:tcBorders>
              <w:left w:val="single" w:sz="4" w:space="0" w:color="auto"/>
            </w:tcBorders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0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E120DE" w:rsidRDefault="00E120DE" w:rsidP="00732303">
            <w:pPr>
              <w:spacing w:before="120" w:after="120"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32303" w:rsidRDefault="00732303" w:rsidP="00732303">
      <w:pPr>
        <w:pStyle w:val="ListParagraph"/>
        <w:spacing w:after="0" w:line="240" w:lineRule="auto"/>
        <w:ind w:left="425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ligibility    Yes/No</w:t>
      </w:r>
    </w:p>
    <w:p w:rsidR="00732303" w:rsidRPr="00FD5AE0" w:rsidRDefault="00732303" w:rsidP="00732303">
      <w:pPr>
        <w:spacing w:after="0" w:line="240" w:lineRule="auto"/>
        <w:ind w:left="6480" w:firstLine="720"/>
        <w:jc w:val="right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EE00B9" w:rsidRDefault="00EE00B9" w:rsidP="00EE00B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7826B4" w:rsidRDefault="007826B4" w:rsidP="00C96ABF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Times" w:hAnsi="Times" w:cs="Times"/>
          <w:b/>
          <w:bCs/>
          <w:sz w:val="19"/>
          <w:szCs w:val="19"/>
        </w:rPr>
      </w:pPr>
    </w:p>
    <w:p w:rsidR="00C96ABF" w:rsidRPr="00A934EE" w:rsidRDefault="00C96ABF" w:rsidP="00E120DE">
      <w:pPr>
        <w:widowControl w:val="0"/>
        <w:tabs>
          <w:tab w:val="left" w:pos="6374"/>
        </w:tabs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sz w:val="20"/>
          <w:szCs w:val="20"/>
        </w:rPr>
      </w:pPr>
      <w:r w:rsidRPr="00A934EE">
        <w:rPr>
          <w:rFonts w:ascii="Arial" w:hAnsi="Arial" w:cs="Arial"/>
          <w:b/>
          <w:bCs/>
          <w:sz w:val="20"/>
          <w:szCs w:val="20"/>
        </w:rPr>
        <w:t xml:space="preserve">Methodology for </w:t>
      </w:r>
      <w:r w:rsidR="000C6121" w:rsidRPr="00A934EE">
        <w:rPr>
          <w:rFonts w:ascii="Arial" w:hAnsi="Arial" w:cs="Arial"/>
          <w:b/>
          <w:bCs/>
          <w:sz w:val="20"/>
          <w:szCs w:val="20"/>
        </w:rPr>
        <w:t xml:space="preserve">Calculating </w:t>
      </w:r>
      <w:r w:rsidRPr="00A934EE">
        <w:rPr>
          <w:rFonts w:ascii="Arial" w:hAnsi="Arial" w:cs="Arial"/>
          <w:b/>
          <w:bCs/>
          <w:sz w:val="20"/>
          <w:szCs w:val="20"/>
        </w:rPr>
        <w:t>A</w:t>
      </w:r>
      <w:r w:rsidR="00E0450D">
        <w:rPr>
          <w:rFonts w:ascii="Arial" w:hAnsi="Arial" w:cs="Arial"/>
          <w:b/>
          <w:bCs/>
          <w:sz w:val="20"/>
          <w:szCs w:val="20"/>
        </w:rPr>
        <w:t>PI</w:t>
      </w:r>
      <w:r w:rsidRPr="00A934EE">
        <w:rPr>
          <w:rFonts w:ascii="Arial" w:hAnsi="Arial" w:cs="Arial"/>
          <w:b/>
          <w:bCs/>
          <w:sz w:val="20"/>
          <w:szCs w:val="20"/>
        </w:rPr>
        <w:t xml:space="preserve"> Score</w:t>
      </w:r>
      <w:r w:rsidR="00E120DE" w:rsidRPr="00A934EE">
        <w:rPr>
          <w:rFonts w:ascii="Arial" w:hAnsi="Arial" w:cs="Arial"/>
          <w:b/>
          <w:bCs/>
          <w:sz w:val="20"/>
          <w:szCs w:val="20"/>
        </w:rPr>
        <w:tab/>
      </w:r>
    </w:p>
    <w:p w:rsidR="00C96ABF" w:rsidRDefault="00C96ABF" w:rsidP="00C96ABF">
      <w:pPr>
        <w:widowControl w:val="0"/>
        <w:autoSpaceDE w:val="0"/>
        <w:autoSpaceDN w:val="0"/>
        <w:adjustRightInd w:val="0"/>
        <w:spacing w:after="0" w:line="157" w:lineRule="exact"/>
        <w:jc w:val="both"/>
        <w:rPr>
          <w:rFonts w:ascii="Times New Roman" w:hAnsi="Times New Roman" w:cs="Times New Roman"/>
          <w:sz w:val="24"/>
          <w:szCs w:val="24"/>
        </w:rPr>
      </w:pPr>
    </w:p>
    <w:p w:rsidR="00C96ABF" w:rsidRPr="00B24D79" w:rsidRDefault="00C96ABF" w:rsidP="0027601E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0" w:right="40"/>
        <w:jc w:val="both"/>
        <w:rPr>
          <w:rFonts w:ascii="Arial" w:hAnsi="Arial" w:cs="Arial"/>
          <w:sz w:val="20"/>
          <w:szCs w:val="20"/>
        </w:rPr>
      </w:pPr>
      <w:r w:rsidRPr="00B24D79">
        <w:rPr>
          <w:rFonts w:ascii="Arial" w:hAnsi="Arial" w:cs="Arial"/>
          <w:sz w:val="20"/>
          <w:szCs w:val="20"/>
        </w:rPr>
        <w:t xml:space="preserve">Assessment must be based on evidence produced by the </w:t>
      </w:r>
      <w:r w:rsidR="00E0450D">
        <w:rPr>
          <w:rFonts w:ascii="Arial" w:hAnsi="Arial" w:cs="Arial"/>
          <w:sz w:val="20"/>
          <w:szCs w:val="20"/>
        </w:rPr>
        <w:t>applicant</w:t>
      </w:r>
      <w:r w:rsidRPr="00B24D79">
        <w:rPr>
          <w:rFonts w:ascii="Arial" w:hAnsi="Arial" w:cs="Arial"/>
          <w:sz w:val="20"/>
          <w:szCs w:val="20"/>
        </w:rPr>
        <w:t xml:space="preserve"> such as: copy of publications, project sanction letter, utilization and completion certificates issued by the University</w:t>
      </w:r>
      <w:r w:rsidR="00E120DE">
        <w:rPr>
          <w:rFonts w:ascii="Arial" w:hAnsi="Arial" w:cs="Arial"/>
          <w:sz w:val="20"/>
          <w:szCs w:val="20"/>
        </w:rPr>
        <w:t xml:space="preserve">/funding authority </w:t>
      </w:r>
      <w:r w:rsidRPr="00B24D79">
        <w:rPr>
          <w:rFonts w:ascii="Arial" w:hAnsi="Arial" w:cs="Arial"/>
          <w:sz w:val="20"/>
          <w:szCs w:val="20"/>
        </w:rPr>
        <w:t>and acknowledgements for patent filing and approval letters, st</w:t>
      </w:r>
      <w:r w:rsidR="00E120DE">
        <w:rPr>
          <w:rFonts w:ascii="Arial" w:hAnsi="Arial" w:cs="Arial"/>
          <w:sz w:val="20"/>
          <w:szCs w:val="20"/>
        </w:rPr>
        <w:t xml:space="preserve">udents’ Ph.D. award letter, etc. </w:t>
      </w:r>
    </w:p>
    <w:p w:rsidR="00C96ABF" w:rsidRPr="00B24D79" w:rsidRDefault="00C96ABF" w:rsidP="0027601E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10"/>
          <w:szCs w:val="20"/>
        </w:rPr>
      </w:pPr>
    </w:p>
    <w:p w:rsidR="00F95973" w:rsidRPr="00A934EE" w:rsidRDefault="00E120DE" w:rsidP="0097454B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sz w:val="20"/>
          <w:szCs w:val="20"/>
        </w:rPr>
      </w:pPr>
      <w:r w:rsidRPr="00A934EE">
        <w:rPr>
          <w:rFonts w:ascii="Arial" w:hAnsi="Arial" w:cs="Arial"/>
          <w:b/>
          <w:sz w:val="20"/>
          <w:szCs w:val="20"/>
        </w:rPr>
        <w:t>3</w:t>
      </w:r>
      <w:r w:rsidR="0097454B" w:rsidRPr="00A934EE">
        <w:rPr>
          <w:rFonts w:ascii="Arial" w:hAnsi="Arial" w:cs="Arial"/>
          <w:b/>
          <w:sz w:val="20"/>
          <w:szCs w:val="20"/>
        </w:rPr>
        <w:t xml:space="preserve">.1 </w:t>
      </w:r>
      <w:r w:rsidR="00F95973" w:rsidRPr="00A934EE">
        <w:rPr>
          <w:rFonts w:ascii="Arial" w:hAnsi="Arial" w:cs="Arial"/>
          <w:b/>
          <w:sz w:val="20"/>
          <w:szCs w:val="20"/>
        </w:rPr>
        <w:t>R</w:t>
      </w:r>
      <w:r w:rsidR="00AC5C28" w:rsidRPr="00A934EE">
        <w:rPr>
          <w:rFonts w:ascii="Arial" w:hAnsi="Arial" w:cs="Arial"/>
          <w:b/>
          <w:sz w:val="20"/>
          <w:szCs w:val="20"/>
        </w:rPr>
        <w:t>esearch</w:t>
      </w:r>
      <w:r w:rsidR="00F95973" w:rsidRPr="00A934EE">
        <w:rPr>
          <w:rFonts w:ascii="Arial" w:hAnsi="Arial" w:cs="Arial"/>
          <w:b/>
          <w:sz w:val="20"/>
          <w:szCs w:val="20"/>
        </w:rPr>
        <w:t xml:space="preserve"> </w:t>
      </w:r>
      <w:r w:rsidR="0097454B" w:rsidRPr="00A934EE">
        <w:rPr>
          <w:rFonts w:ascii="Arial" w:hAnsi="Arial" w:cs="Arial"/>
          <w:b/>
          <w:sz w:val="20"/>
          <w:szCs w:val="20"/>
        </w:rPr>
        <w:t xml:space="preserve">papers in peer reviewed or UGC listed </w:t>
      </w:r>
      <w:r w:rsidR="000C6121" w:rsidRPr="00A934EE">
        <w:rPr>
          <w:rFonts w:ascii="Arial" w:hAnsi="Arial" w:cs="Arial"/>
          <w:b/>
          <w:sz w:val="20"/>
          <w:szCs w:val="20"/>
        </w:rPr>
        <w:t xml:space="preserve">journals </w:t>
      </w:r>
      <w:r w:rsidR="0097454B" w:rsidRPr="00A934EE">
        <w:rPr>
          <w:rFonts w:ascii="Arial" w:hAnsi="Arial" w:cs="Arial"/>
          <w:b/>
          <w:sz w:val="20"/>
          <w:szCs w:val="20"/>
        </w:rPr>
        <w:t xml:space="preserve">(10 </w:t>
      </w:r>
      <w:r w:rsidR="005407CF" w:rsidRPr="00A934EE">
        <w:rPr>
          <w:rFonts w:ascii="Arial" w:hAnsi="Arial" w:cs="Arial"/>
          <w:b/>
          <w:sz w:val="20"/>
          <w:szCs w:val="20"/>
        </w:rPr>
        <w:t xml:space="preserve">marks </w:t>
      </w:r>
      <w:r w:rsidR="0097454B" w:rsidRPr="00A934EE">
        <w:rPr>
          <w:rFonts w:ascii="Arial" w:hAnsi="Arial" w:cs="Arial"/>
          <w:b/>
          <w:sz w:val="20"/>
          <w:szCs w:val="20"/>
        </w:rPr>
        <w:t>per paper)</w:t>
      </w:r>
    </w:p>
    <w:p w:rsidR="0097454B" w:rsidRPr="00B24D79" w:rsidRDefault="0097454B" w:rsidP="0097454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478" w:type="dxa"/>
        <w:jc w:val="center"/>
        <w:tblInd w:w="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6" w:type="dxa"/>
          <w:left w:w="51" w:type="dxa"/>
          <w:right w:w="3" w:type="dxa"/>
        </w:tblCellMar>
        <w:tblLook w:val="04A0"/>
      </w:tblPr>
      <w:tblGrid>
        <w:gridCol w:w="2492"/>
        <w:gridCol w:w="1466"/>
        <w:gridCol w:w="1199"/>
        <w:gridCol w:w="1511"/>
        <w:gridCol w:w="922"/>
        <w:gridCol w:w="1028"/>
        <w:gridCol w:w="930"/>
        <w:gridCol w:w="930"/>
      </w:tblGrid>
      <w:tr w:rsidR="003162AE" w:rsidRPr="00B24D79" w:rsidTr="0027601E">
        <w:trPr>
          <w:trHeight w:val="968"/>
          <w:jc w:val="center"/>
        </w:trPr>
        <w:tc>
          <w:tcPr>
            <w:tcW w:w="2492" w:type="dxa"/>
          </w:tcPr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Title of the Paper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6" w:type="dxa"/>
          </w:tcPr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All </w:t>
            </w: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Author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(s) </w:t>
            </w:r>
          </w:p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name (s) </w:t>
            </w:r>
          </w:p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(including self)</w:t>
            </w:r>
          </w:p>
        </w:tc>
        <w:tc>
          <w:tcPr>
            <w:tcW w:w="1199" w:type="dxa"/>
          </w:tcPr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As corresponding author, else serial no. as author</w:t>
            </w:r>
          </w:p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(supply proof) </w:t>
            </w:r>
          </w:p>
        </w:tc>
        <w:tc>
          <w:tcPr>
            <w:tcW w:w="1511" w:type="dxa"/>
          </w:tcPr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Journal's Name &amp; Place of Publication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(supply proof)</w:t>
            </w:r>
          </w:p>
        </w:tc>
        <w:tc>
          <w:tcPr>
            <w:tcW w:w="922" w:type="dxa"/>
          </w:tcPr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Year/</w:t>
            </w: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Vol./</w:t>
            </w:r>
          </w:p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Page No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. </w:t>
            </w:r>
          </w:p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(supply proof)</w:t>
            </w:r>
          </w:p>
        </w:tc>
        <w:tc>
          <w:tcPr>
            <w:tcW w:w="1028" w:type="dxa"/>
          </w:tcPr>
          <w:p w:rsidR="003162AE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>If UGC listed,</w:t>
            </w:r>
          </w:p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 xml:space="preserve"> then the journal number</w:t>
            </w: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24D79">
              <w:rPr>
                <w:rFonts w:ascii="Arial" w:eastAsia="Times New Roman" w:hAnsi="Arial" w:cs="Arial"/>
                <w:sz w:val="18"/>
                <w:szCs w:val="18"/>
              </w:rPr>
              <w:t xml:space="preserve">If peer reviewed supply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roof</w:t>
            </w: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Impact factor as per Thomson Reuters list (supply proof)</w:t>
            </w:r>
          </w:p>
        </w:tc>
      </w:tr>
      <w:tr w:rsidR="003162AE" w:rsidRPr="00B24D79" w:rsidTr="003162AE">
        <w:trPr>
          <w:trHeight w:val="387"/>
          <w:jc w:val="center"/>
        </w:trPr>
        <w:tc>
          <w:tcPr>
            <w:tcW w:w="2492" w:type="dxa"/>
          </w:tcPr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466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199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11" w:type="dxa"/>
          </w:tcPr>
          <w:p w:rsidR="003162AE" w:rsidRPr="00B24D79" w:rsidRDefault="003162AE" w:rsidP="0027601E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22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28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3162AE" w:rsidRPr="00B24D79" w:rsidTr="003162AE">
        <w:trPr>
          <w:trHeight w:val="387"/>
          <w:jc w:val="center"/>
        </w:trPr>
        <w:tc>
          <w:tcPr>
            <w:tcW w:w="2492" w:type="dxa"/>
          </w:tcPr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466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199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11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22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28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3162AE" w:rsidRPr="00B24D79" w:rsidTr="003162AE">
        <w:trPr>
          <w:trHeight w:val="387"/>
          <w:jc w:val="center"/>
        </w:trPr>
        <w:tc>
          <w:tcPr>
            <w:tcW w:w="2492" w:type="dxa"/>
          </w:tcPr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466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199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11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22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28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3162AE" w:rsidRPr="00B24D79" w:rsidTr="003162AE">
        <w:trPr>
          <w:trHeight w:val="387"/>
          <w:jc w:val="center"/>
        </w:trPr>
        <w:tc>
          <w:tcPr>
            <w:tcW w:w="2492" w:type="dxa"/>
          </w:tcPr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466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199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11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22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28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3162AE" w:rsidRPr="00B24D79" w:rsidTr="003162AE">
        <w:trPr>
          <w:trHeight w:val="387"/>
          <w:jc w:val="center"/>
        </w:trPr>
        <w:tc>
          <w:tcPr>
            <w:tcW w:w="2492" w:type="dxa"/>
          </w:tcPr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466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199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11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22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28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30" w:type="dxa"/>
          </w:tcPr>
          <w:p w:rsidR="003162AE" w:rsidRPr="00B24D79" w:rsidRDefault="003162AE" w:rsidP="0027601E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</w:tbl>
    <w:p w:rsidR="003162AE" w:rsidRDefault="003162AE" w:rsidP="003162AE">
      <w:pPr>
        <w:widowControl w:val="0"/>
        <w:autoSpaceDE w:val="0"/>
        <w:autoSpaceDN w:val="0"/>
        <w:adjustRightInd w:val="0"/>
        <w:spacing w:after="0" w:line="240" w:lineRule="auto"/>
        <w:ind w:left="80"/>
        <w:rPr>
          <w:rFonts w:ascii="Arial" w:hAnsi="Arial" w:cs="Arial"/>
          <w:b/>
          <w:bCs/>
          <w:sz w:val="18"/>
          <w:szCs w:val="18"/>
        </w:rPr>
      </w:pPr>
    </w:p>
    <w:p w:rsidR="003162AE" w:rsidRDefault="003162AE" w:rsidP="003162AE">
      <w:pPr>
        <w:widowControl w:val="0"/>
        <w:autoSpaceDE w:val="0"/>
        <w:autoSpaceDN w:val="0"/>
        <w:adjustRightInd w:val="0"/>
        <w:spacing w:after="0" w:line="240" w:lineRule="auto"/>
        <w:ind w:left="80"/>
        <w:rPr>
          <w:rFonts w:ascii="Arial" w:hAnsi="Arial" w:cs="Arial"/>
          <w:b/>
          <w:bCs/>
          <w:sz w:val="18"/>
          <w:szCs w:val="18"/>
        </w:rPr>
      </w:pPr>
    </w:p>
    <w:p w:rsidR="003162AE" w:rsidRPr="003162AE" w:rsidRDefault="003162AE" w:rsidP="0034102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3162AE">
        <w:rPr>
          <w:rFonts w:ascii="Arial" w:hAnsi="Arial" w:cs="Arial"/>
          <w:b/>
          <w:bCs/>
        </w:rPr>
        <w:lastRenderedPageBreak/>
        <w:t>The Research score for research papers would be augmented as follows:</w:t>
      </w:r>
    </w:p>
    <w:p w:rsidR="003162AE" w:rsidRPr="003162AE" w:rsidRDefault="003162AE" w:rsidP="003162AE">
      <w:pPr>
        <w:widowControl w:val="0"/>
        <w:autoSpaceDE w:val="0"/>
        <w:autoSpaceDN w:val="0"/>
        <w:adjustRightInd w:val="0"/>
        <w:spacing w:after="0" w:line="105" w:lineRule="exact"/>
        <w:rPr>
          <w:rFonts w:ascii="Arial" w:hAnsi="Arial" w:cs="Arial"/>
          <w:sz w:val="20"/>
          <w:szCs w:val="20"/>
        </w:rPr>
      </w:pPr>
    </w:p>
    <w:p w:rsidR="003162AE" w:rsidRDefault="003162AE" w:rsidP="00341021">
      <w:pPr>
        <w:widowControl w:val="0"/>
        <w:autoSpaceDE w:val="0"/>
        <w:autoSpaceDN w:val="0"/>
        <w:adjustRightInd w:val="0"/>
        <w:spacing w:after="0" w:line="240" w:lineRule="auto"/>
        <w:ind w:left="80" w:hanging="364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eer-Reviewed or UGC-listed Journals (Impact factor to be determined as per Thomson Reuters list)</w:t>
      </w:r>
    </w:p>
    <w:p w:rsidR="00341021" w:rsidRPr="003162AE" w:rsidRDefault="00341021" w:rsidP="00341021">
      <w:pPr>
        <w:widowControl w:val="0"/>
        <w:autoSpaceDE w:val="0"/>
        <w:autoSpaceDN w:val="0"/>
        <w:adjustRightInd w:val="0"/>
        <w:spacing w:after="0" w:line="240" w:lineRule="auto"/>
        <w:ind w:left="80" w:hanging="364"/>
        <w:rPr>
          <w:rFonts w:ascii="Arial" w:hAnsi="Arial" w:cs="Arial"/>
          <w:sz w:val="20"/>
          <w:szCs w:val="20"/>
        </w:rPr>
      </w:pPr>
    </w:p>
    <w:p w:rsidR="003162AE" w:rsidRPr="003162AE" w:rsidRDefault="003162AE" w:rsidP="00B718A4">
      <w:pPr>
        <w:tabs>
          <w:tab w:val="left" w:pos="153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in refereed journals without impact factor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>5 Points</w:t>
      </w:r>
    </w:p>
    <w:p w:rsidR="003162AE" w:rsidRPr="003162AE" w:rsidRDefault="003162AE" w:rsidP="00B718A4">
      <w:pPr>
        <w:tabs>
          <w:tab w:val="left" w:pos="153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with impact factor less than 1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  <w:t>10 Point</w:t>
      </w:r>
    </w:p>
    <w:p w:rsidR="003162AE" w:rsidRPr="003162AE" w:rsidRDefault="003162AE" w:rsidP="00B718A4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with impact factor between 1 and 2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  <w:t>15 Point</w:t>
      </w:r>
    </w:p>
    <w:p w:rsidR="003162AE" w:rsidRPr="003162AE" w:rsidRDefault="003162AE" w:rsidP="00B718A4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with impact factor between 2 and 5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  <w:t>20 Point</w:t>
      </w:r>
    </w:p>
    <w:p w:rsidR="003162AE" w:rsidRPr="003162AE" w:rsidRDefault="003162AE" w:rsidP="00B718A4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with impact factor between 5 and 10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  <w:t>25 Point</w:t>
      </w:r>
    </w:p>
    <w:p w:rsidR="003162AE" w:rsidRDefault="003162AE" w:rsidP="00B718A4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162AE">
        <w:rPr>
          <w:rFonts w:ascii="Arial" w:hAnsi="Arial" w:cs="Arial"/>
          <w:sz w:val="20"/>
          <w:szCs w:val="20"/>
        </w:rPr>
        <w:t>Paper with impact factor &gt; 10</w:t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3162AE">
        <w:rPr>
          <w:rFonts w:ascii="Arial" w:hAnsi="Arial" w:cs="Arial"/>
          <w:sz w:val="20"/>
          <w:szCs w:val="20"/>
        </w:rPr>
        <w:t>30 Point</w:t>
      </w:r>
    </w:p>
    <w:p w:rsidR="005407CF" w:rsidRPr="005407CF" w:rsidRDefault="005407CF" w:rsidP="00B718A4">
      <w:pPr>
        <w:pStyle w:val="ListParagraph"/>
        <w:numPr>
          <w:ilvl w:val="0"/>
          <w:numId w:val="16"/>
        </w:numPr>
        <w:spacing w:after="0" w:line="240" w:lineRule="auto"/>
        <w:ind w:left="284" w:hanging="284"/>
        <w:rPr>
          <w:rFonts w:ascii="Arial" w:hAnsi="Arial" w:cs="Arial"/>
          <w:b/>
          <w:sz w:val="20"/>
          <w:szCs w:val="20"/>
        </w:rPr>
      </w:pPr>
      <w:r w:rsidRPr="005407CF">
        <w:rPr>
          <w:rFonts w:ascii="Arial" w:hAnsi="Arial" w:cs="Arial"/>
          <w:b/>
          <w:sz w:val="20"/>
          <w:szCs w:val="20"/>
        </w:rPr>
        <w:t>Also See note below 3.2</w:t>
      </w:r>
    </w:p>
    <w:p w:rsidR="007826B4" w:rsidRDefault="007826B4" w:rsidP="007826B4">
      <w:pPr>
        <w:spacing w:after="0" w:line="240" w:lineRule="auto"/>
        <w:ind w:left="6480" w:firstLine="720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B6615F" w:rsidRDefault="007826B4" w:rsidP="005407CF">
      <w:pPr>
        <w:spacing w:after="0" w:line="240" w:lineRule="auto"/>
        <w:ind w:left="6480" w:right="-22" w:firstLine="720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5407CF" w:rsidRDefault="005407CF" w:rsidP="005407CF">
      <w:pPr>
        <w:spacing w:after="0" w:line="240" w:lineRule="auto"/>
        <w:ind w:left="6480" w:right="-22" w:firstLine="720"/>
        <w:rPr>
          <w:rFonts w:ascii="Arial" w:hAnsi="Arial" w:cs="Arial"/>
          <w:sz w:val="20"/>
          <w:szCs w:val="20"/>
        </w:rPr>
      </w:pPr>
    </w:p>
    <w:p w:rsidR="0097454B" w:rsidRPr="00BC05F0" w:rsidRDefault="003162AE" w:rsidP="00A934EE">
      <w:pPr>
        <w:pStyle w:val="ListParagraph"/>
        <w:spacing w:after="0" w:line="240" w:lineRule="auto"/>
        <w:ind w:left="-284" w:hanging="283"/>
        <w:jc w:val="both"/>
        <w:rPr>
          <w:rFonts w:ascii="Arial" w:hAnsi="Arial" w:cs="Arial"/>
          <w:b/>
          <w:sz w:val="20"/>
          <w:szCs w:val="20"/>
        </w:rPr>
      </w:pPr>
      <w:r w:rsidRPr="00BC05F0">
        <w:rPr>
          <w:rFonts w:ascii="Arial" w:hAnsi="Arial" w:cs="Arial"/>
          <w:b/>
          <w:sz w:val="20"/>
          <w:szCs w:val="20"/>
        </w:rPr>
        <w:t>3</w:t>
      </w:r>
      <w:r w:rsidR="0097454B" w:rsidRPr="00BC05F0">
        <w:rPr>
          <w:rFonts w:ascii="Arial" w:hAnsi="Arial" w:cs="Arial"/>
          <w:b/>
          <w:sz w:val="20"/>
          <w:szCs w:val="20"/>
        </w:rPr>
        <w:t>.2 Publications (other than research papers)</w:t>
      </w:r>
    </w:p>
    <w:p w:rsidR="0097454B" w:rsidRPr="00BC05F0" w:rsidRDefault="00A934EE" w:rsidP="002E7CEB">
      <w:pPr>
        <w:pStyle w:val="ListParagraph"/>
        <w:spacing w:after="0" w:line="240" w:lineRule="auto"/>
        <w:ind w:left="-567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</w:t>
      </w:r>
      <w:r w:rsidR="008446D3">
        <w:rPr>
          <w:rFonts w:ascii="Arial" w:hAnsi="Arial" w:cs="Arial"/>
          <w:b/>
          <w:sz w:val="20"/>
          <w:szCs w:val="20"/>
        </w:rPr>
        <w:t>(</w:t>
      </w:r>
      <w:r w:rsidR="0097454B" w:rsidRPr="00BC05F0">
        <w:rPr>
          <w:rFonts w:ascii="Arial" w:hAnsi="Arial" w:cs="Arial"/>
          <w:b/>
          <w:sz w:val="20"/>
          <w:szCs w:val="20"/>
        </w:rPr>
        <w:t xml:space="preserve">a) </w:t>
      </w:r>
      <w:r w:rsidR="00444E5F" w:rsidRPr="00BC05F0">
        <w:rPr>
          <w:rFonts w:ascii="Arial" w:hAnsi="Arial" w:cs="Arial"/>
          <w:b/>
          <w:sz w:val="20"/>
          <w:szCs w:val="20"/>
        </w:rPr>
        <w:t>Books</w:t>
      </w:r>
      <w:r w:rsidR="008A36D1">
        <w:rPr>
          <w:rFonts w:ascii="Arial" w:hAnsi="Arial" w:cs="Arial"/>
          <w:b/>
          <w:sz w:val="20"/>
          <w:szCs w:val="20"/>
        </w:rPr>
        <w:t xml:space="preserve"> authored which are</w:t>
      </w:r>
      <w:r w:rsidR="00444E5F" w:rsidRPr="00BC05F0">
        <w:rPr>
          <w:rFonts w:ascii="Arial" w:hAnsi="Arial" w:cs="Arial"/>
          <w:b/>
          <w:sz w:val="20"/>
          <w:szCs w:val="20"/>
        </w:rPr>
        <w:t xml:space="preserve"> published by</w:t>
      </w:r>
      <w:r w:rsidR="005407CF">
        <w:rPr>
          <w:rFonts w:ascii="Arial" w:hAnsi="Arial" w:cs="Arial"/>
          <w:b/>
          <w:sz w:val="20"/>
          <w:szCs w:val="20"/>
        </w:rPr>
        <w:t>:</w:t>
      </w:r>
      <w:r w:rsidR="002E7CEB">
        <w:rPr>
          <w:rFonts w:ascii="Arial" w:hAnsi="Arial" w:cs="Arial"/>
          <w:b/>
          <w:sz w:val="20"/>
          <w:szCs w:val="20"/>
        </w:rPr>
        <w:t xml:space="preserve"> (</w:t>
      </w:r>
      <w:r w:rsidR="005407CF">
        <w:rPr>
          <w:rFonts w:ascii="Arial" w:hAnsi="Arial" w:cs="Arial"/>
          <w:b/>
          <w:sz w:val="20"/>
          <w:szCs w:val="20"/>
        </w:rPr>
        <w:t xml:space="preserve">Tick </w:t>
      </w:r>
      <w:r w:rsidR="002E7CEB">
        <w:rPr>
          <w:rFonts w:ascii="Arial" w:hAnsi="Arial" w:cs="Arial"/>
          <w:b/>
          <w:sz w:val="20"/>
          <w:szCs w:val="20"/>
        </w:rPr>
        <w:t xml:space="preserve">mark </w:t>
      </w:r>
      <w:r w:rsidR="005407CF">
        <w:rPr>
          <w:rFonts w:ascii="Arial" w:hAnsi="Arial" w:cs="Arial"/>
          <w:b/>
          <w:sz w:val="20"/>
          <w:szCs w:val="20"/>
        </w:rPr>
        <w:t>(</w:t>
      </w:r>
      <w:r w:rsidR="005407CF">
        <w:rPr>
          <w:rFonts w:ascii="Arial" w:hAnsi="Arial" w:cs="Arial"/>
          <w:b/>
          <w:sz w:val="20"/>
          <w:szCs w:val="20"/>
        </w:rPr>
        <w:sym w:font="Symbol" w:char="F0D6"/>
      </w:r>
      <w:r w:rsidR="005407CF">
        <w:rPr>
          <w:rFonts w:ascii="Arial" w:hAnsi="Arial" w:cs="Arial"/>
          <w:b/>
          <w:sz w:val="20"/>
          <w:szCs w:val="20"/>
        </w:rPr>
        <w:t xml:space="preserve">) </w:t>
      </w:r>
      <w:r w:rsidR="002E7CEB">
        <w:rPr>
          <w:rFonts w:ascii="Arial" w:hAnsi="Arial" w:cs="Arial"/>
          <w:b/>
          <w:sz w:val="20"/>
          <w:szCs w:val="20"/>
        </w:rPr>
        <w:t>under the applicable</w:t>
      </w:r>
      <w:r w:rsidR="00BD7692" w:rsidRPr="00BD7692">
        <w:rPr>
          <w:rFonts w:ascii="Arial" w:hAnsi="Arial" w:cs="Arial"/>
          <w:b/>
          <w:sz w:val="20"/>
          <w:szCs w:val="20"/>
        </w:rPr>
        <w:t xml:space="preserve"> </w:t>
      </w:r>
      <w:r w:rsidR="00BD7692">
        <w:rPr>
          <w:rFonts w:ascii="Arial" w:hAnsi="Arial" w:cs="Arial"/>
          <w:b/>
          <w:sz w:val="20"/>
          <w:szCs w:val="20"/>
        </w:rPr>
        <w:t>column</w:t>
      </w:r>
      <w:r w:rsidR="002E7CEB">
        <w:rPr>
          <w:rFonts w:ascii="Arial" w:hAnsi="Arial" w:cs="Arial"/>
          <w:b/>
          <w:sz w:val="20"/>
          <w:szCs w:val="20"/>
        </w:rPr>
        <w:t xml:space="preserve"> </w:t>
      </w:r>
      <w:r w:rsidR="00BD7692">
        <w:rPr>
          <w:rFonts w:ascii="Arial" w:hAnsi="Arial" w:cs="Arial"/>
          <w:b/>
          <w:sz w:val="20"/>
          <w:szCs w:val="20"/>
        </w:rPr>
        <w:t>no.</w:t>
      </w:r>
      <w:r w:rsidR="005407CF">
        <w:rPr>
          <w:rFonts w:ascii="Arial" w:hAnsi="Arial" w:cs="Arial"/>
          <w:b/>
          <w:sz w:val="20"/>
          <w:szCs w:val="20"/>
        </w:rPr>
        <w:t>3</w:t>
      </w:r>
      <w:r w:rsidR="002E7CEB">
        <w:rPr>
          <w:rFonts w:ascii="Arial" w:hAnsi="Arial" w:cs="Arial"/>
          <w:b/>
          <w:sz w:val="20"/>
          <w:szCs w:val="20"/>
        </w:rPr>
        <w:t xml:space="preserve"> to </w:t>
      </w:r>
      <w:r w:rsidR="005407CF">
        <w:rPr>
          <w:rFonts w:ascii="Arial" w:hAnsi="Arial" w:cs="Arial"/>
          <w:b/>
          <w:sz w:val="20"/>
          <w:szCs w:val="20"/>
        </w:rPr>
        <w:t>7</w:t>
      </w:r>
      <w:r w:rsidR="002E7CEB">
        <w:rPr>
          <w:rFonts w:ascii="Arial" w:hAnsi="Arial" w:cs="Arial"/>
          <w:b/>
          <w:sz w:val="20"/>
          <w:szCs w:val="20"/>
        </w:rPr>
        <w:t>)</w:t>
      </w:r>
      <w:r w:rsidR="00444E5F" w:rsidRPr="00BC05F0">
        <w:rPr>
          <w:rFonts w:ascii="Arial" w:hAnsi="Arial" w:cs="Arial"/>
          <w:b/>
          <w:sz w:val="20"/>
          <w:szCs w:val="20"/>
        </w:rPr>
        <w:t>:</w:t>
      </w:r>
    </w:p>
    <w:tbl>
      <w:tblPr>
        <w:tblStyle w:val="TableGrid"/>
        <w:tblW w:w="9902" w:type="dxa"/>
        <w:jc w:val="center"/>
        <w:tblInd w:w="101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1979"/>
        <w:gridCol w:w="1634"/>
        <w:gridCol w:w="1258"/>
        <w:gridCol w:w="1250"/>
        <w:gridCol w:w="857"/>
        <w:gridCol w:w="1546"/>
        <w:gridCol w:w="1378"/>
      </w:tblGrid>
      <w:tr w:rsidR="005407CF" w:rsidRPr="0030032E" w:rsidTr="005407CF">
        <w:trPr>
          <w:trHeight w:val="507"/>
          <w:jc w:val="center"/>
        </w:trPr>
        <w:tc>
          <w:tcPr>
            <w:tcW w:w="1979" w:type="dxa"/>
            <w:tcBorders>
              <w:top w:val="single" w:sz="6" w:space="0" w:color="2C2C2C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9F2667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Title of the book/ Chapte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r</w:t>
            </w: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 in edited book </w:t>
            </w:r>
          </w:p>
        </w:tc>
        <w:tc>
          <w:tcPr>
            <w:tcW w:w="1634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763CC2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As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first/principal/ </w:t>
            </w: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corresponding author, else serial no. as author</w:t>
            </w:r>
          </w:p>
          <w:p w:rsidR="005407CF" w:rsidRPr="0030032E" w:rsidRDefault="005407CF" w:rsidP="00763CC2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(supply proof) </w:t>
            </w:r>
          </w:p>
        </w:tc>
        <w:tc>
          <w:tcPr>
            <w:tcW w:w="1258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International publishers </w:t>
            </w:r>
          </w:p>
          <w:p w:rsidR="005407CF" w:rsidRPr="0030032E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(12 marks)</w:t>
            </w:r>
          </w:p>
        </w:tc>
        <w:tc>
          <w:tcPr>
            <w:tcW w:w="1250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National publisher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s</w:t>
            </w: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  <w:p w:rsidR="005407CF" w:rsidRPr="0030032E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(10 marks)</w:t>
            </w:r>
          </w:p>
        </w:tc>
        <w:tc>
          <w:tcPr>
            <w:tcW w:w="857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Chapter in Edited Book </w:t>
            </w:r>
          </w:p>
          <w:p w:rsidR="005407CF" w:rsidRPr="0030032E" w:rsidRDefault="005407CF" w:rsidP="005A5A28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(5 marks)</w:t>
            </w:r>
          </w:p>
        </w:tc>
        <w:tc>
          <w:tcPr>
            <w:tcW w:w="1546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Default="005407CF" w:rsidP="005A5A28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 xml:space="preserve">Editor of book by International publisher </w:t>
            </w:r>
          </w:p>
          <w:p w:rsidR="005407CF" w:rsidRPr="0030032E" w:rsidRDefault="005407CF" w:rsidP="005A5A28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(10 marks)</w:t>
            </w:r>
          </w:p>
        </w:tc>
        <w:tc>
          <w:tcPr>
            <w:tcW w:w="1378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9F2667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30032E">
              <w:rPr>
                <w:rFonts w:ascii="Arial" w:eastAsia="Times New Roman" w:hAnsi="Arial" w:cs="Arial"/>
                <w:sz w:val="18"/>
                <w:szCs w:val="18"/>
              </w:rPr>
              <w:t>Editor of book by national publisher (8 marks)</w:t>
            </w:r>
          </w:p>
        </w:tc>
      </w:tr>
      <w:tr w:rsidR="005407CF" w:rsidRPr="0030032E" w:rsidTr="005407CF">
        <w:trPr>
          <w:trHeight w:val="387"/>
          <w:jc w:val="center"/>
        </w:trPr>
        <w:tc>
          <w:tcPr>
            <w:tcW w:w="1979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163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12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125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8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154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6</w:t>
            </w:r>
          </w:p>
        </w:tc>
        <w:tc>
          <w:tcPr>
            <w:tcW w:w="13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27601E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7</w:t>
            </w:r>
          </w:p>
        </w:tc>
      </w:tr>
      <w:tr w:rsidR="005407CF" w:rsidRPr="0030032E" w:rsidTr="005407CF">
        <w:trPr>
          <w:trHeight w:val="387"/>
          <w:jc w:val="center"/>
        </w:trPr>
        <w:tc>
          <w:tcPr>
            <w:tcW w:w="1979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4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07CF" w:rsidRPr="0030032E" w:rsidTr="005407CF">
        <w:trPr>
          <w:trHeight w:val="387"/>
          <w:jc w:val="center"/>
        </w:trPr>
        <w:tc>
          <w:tcPr>
            <w:tcW w:w="1979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4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07CF" w:rsidRPr="0030032E" w:rsidTr="005407CF">
        <w:trPr>
          <w:trHeight w:val="387"/>
          <w:jc w:val="center"/>
        </w:trPr>
        <w:tc>
          <w:tcPr>
            <w:tcW w:w="1979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4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407CF" w:rsidRPr="0030032E" w:rsidRDefault="005407CF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C4E31" w:rsidRPr="0030032E" w:rsidTr="005407CF">
        <w:trPr>
          <w:trHeight w:val="387"/>
          <w:jc w:val="center"/>
        </w:trPr>
        <w:tc>
          <w:tcPr>
            <w:tcW w:w="1979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5C4E31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5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85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4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5C4E31" w:rsidRPr="0030032E" w:rsidRDefault="005C4E31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</w:tbl>
    <w:p w:rsidR="000A180E" w:rsidRDefault="000A180E" w:rsidP="0030032E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sz w:val="20"/>
        </w:rPr>
      </w:pPr>
    </w:p>
    <w:p w:rsidR="0030032E" w:rsidRDefault="0030032E" w:rsidP="0030032E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sz w:val="20"/>
        </w:rPr>
      </w:pPr>
      <w:r w:rsidRPr="00BD7692">
        <w:rPr>
          <w:rFonts w:ascii="Arial" w:eastAsia="Times New Roman" w:hAnsi="Arial" w:cs="Arial"/>
          <w:sz w:val="20"/>
        </w:rPr>
        <w:t xml:space="preserve">Note: Applicable for </w:t>
      </w:r>
      <w:r w:rsidR="005407CF" w:rsidRPr="00BD7692">
        <w:rPr>
          <w:rFonts w:ascii="Arial" w:eastAsia="Times New Roman" w:hAnsi="Arial" w:cs="Arial"/>
          <w:sz w:val="20"/>
        </w:rPr>
        <w:t xml:space="preserve">Research Papers </w:t>
      </w:r>
      <w:r w:rsidRPr="00BD7692">
        <w:rPr>
          <w:rFonts w:ascii="Arial" w:eastAsia="Times New Roman" w:hAnsi="Arial" w:cs="Arial"/>
          <w:sz w:val="20"/>
        </w:rPr>
        <w:t xml:space="preserve">(3.1) and </w:t>
      </w:r>
      <w:r w:rsidRPr="00BD7692">
        <w:rPr>
          <w:rFonts w:ascii="Arial" w:hAnsi="Arial" w:cs="Arial"/>
          <w:sz w:val="20"/>
          <w:szCs w:val="20"/>
        </w:rPr>
        <w:t>Publications (other than research papers)</w:t>
      </w:r>
      <w:r w:rsidRPr="00BD7692">
        <w:rPr>
          <w:rFonts w:ascii="Arial" w:eastAsia="Times New Roman" w:hAnsi="Arial" w:cs="Arial"/>
          <w:sz w:val="20"/>
        </w:rPr>
        <w:t xml:space="preserve"> (3.2)</w:t>
      </w:r>
      <w:r w:rsidR="008446D3">
        <w:rPr>
          <w:rFonts w:ascii="Arial" w:eastAsia="Times New Roman" w:hAnsi="Arial" w:cs="Arial"/>
          <w:sz w:val="20"/>
        </w:rPr>
        <w:t xml:space="preserve">. </w:t>
      </w:r>
      <w:r w:rsidRPr="00BD7692">
        <w:rPr>
          <w:rFonts w:ascii="Arial" w:eastAsia="Times New Roman" w:hAnsi="Arial" w:cs="Arial"/>
          <w:sz w:val="20"/>
        </w:rPr>
        <w:t xml:space="preserve"> </w:t>
      </w:r>
    </w:p>
    <w:p w:rsidR="0030032E" w:rsidRPr="0030032E" w:rsidRDefault="0030032E" w:rsidP="0030032E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0032E">
        <w:rPr>
          <w:rFonts w:ascii="Arial" w:eastAsia="Times New Roman" w:hAnsi="Arial" w:cs="Arial"/>
          <w:sz w:val="20"/>
          <w:szCs w:val="20"/>
        </w:rPr>
        <w:t>Two authors: 70% of total value of publication for each author</w:t>
      </w:r>
      <w:r w:rsidR="008446D3">
        <w:rPr>
          <w:rFonts w:ascii="Arial" w:eastAsia="Times New Roman" w:hAnsi="Arial" w:cs="Arial"/>
          <w:sz w:val="20"/>
          <w:szCs w:val="20"/>
        </w:rPr>
        <w:t xml:space="preserve">. </w:t>
      </w:r>
    </w:p>
    <w:p w:rsidR="0030032E" w:rsidRPr="0030032E" w:rsidRDefault="0030032E" w:rsidP="0030032E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0032E">
        <w:rPr>
          <w:rFonts w:ascii="Arial" w:eastAsia="Times New Roman" w:hAnsi="Arial" w:cs="Arial"/>
          <w:sz w:val="20"/>
          <w:szCs w:val="20"/>
        </w:rPr>
        <w:t>More than two authors: 70% of total value of publication for the First/Principal/corresponding author and 30% of total value of publication for each of the joint authors.</w:t>
      </w:r>
    </w:p>
    <w:p w:rsidR="0030032E" w:rsidRPr="0030032E" w:rsidRDefault="0030032E" w:rsidP="0030032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0032E" w:rsidRDefault="0030032E" w:rsidP="0030032E">
      <w:pPr>
        <w:spacing w:after="0" w:line="240" w:lineRule="auto"/>
        <w:ind w:left="6480" w:firstLine="720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30032E" w:rsidRDefault="0030032E" w:rsidP="0030032E">
      <w:pPr>
        <w:spacing w:after="0" w:line="240" w:lineRule="auto"/>
        <w:ind w:left="6480" w:right="-22" w:firstLine="720"/>
        <w:rPr>
          <w:rFonts w:ascii="Arial" w:eastAsia="Times New Roman" w:hAnsi="Arial" w:cs="Arial"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F95973" w:rsidRPr="008446D3" w:rsidRDefault="0045758A" w:rsidP="00B718A4">
      <w:pPr>
        <w:spacing w:after="0" w:line="240" w:lineRule="auto"/>
        <w:ind w:hanging="284"/>
        <w:rPr>
          <w:rFonts w:ascii="Arial" w:eastAsia="Times New Roman" w:hAnsi="Arial" w:cs="Arial"/>
          <w:b/>
          <w:sz w:val="20"/>
        </w:rPr>
      </w:pPr>
      <w:r w:rsidRPr="008446D3">
        <w:rPr>
          <w:rFonts w:ascii="Arial" w:eastAsia="Times New Roman" w:hAnsi="Arial" w:cs="Arial"/>
          <w:b/>
          <w:sz w:val="20"/>
        </w:rPr>
        <w:t>(</w:t>
      </w:r>
      <w:r w:rsidR="00D74220" w:rsidRPr="008446D3">
        <w:rPr>
          <w:rFonts w:ascii="Arial" w:eastAsia="Times New Roman" w:hAnsi="Arial" w:cs="Arial"/>
          <w:b/>
          <w:sz w:val="20"/>
        </w:rPr>
        <w:t>b</w:t>
      </w:r>
      <w:r w:rsidRPr="008446D3">
        <w:rPr>
          <w:rFonts w:ascii="Arial" w:eastAsia="Times New Roman" w:hAnsi="Arial" w:cs="Arial"/>
          <w:b/>
          <w:sz w:val="20"/>
        </w:rPr>
        <w:t xml:space="preserve">) </w:t>
      </w:r>
      <w:r w:rsidR="00C647DD" w:rsidRPr="008446D3">
        <w:rPr>
          <w:rFonts w:ascii="Arial" w:eastAsia="Times New Roman" w:hAnsi="Arial" w:cs="Arial"/>
          <w:b/>
          <w:sz w:val="20"/>
        </w:rPr>
        <w:t>T</w:t>
      </w:r>
      <w:r w:rsidR="00D74220" w:rsidRPr="008446D3">
        <w:rPr>
          <w:rFonts w:ascii="Arial" w:eastAsia="Times New Roman" w:hAnsi="Arial" w:cs="Arial"/>
          <w:b/>
          <w:sz w:val="20"/>
        </w:rPr>
        <w:t>ranslation works in Indian and Foreign Languages by qualified faculties</w:t>
      </w:r>
      <w:r w:rsidR="008446D3">
        <w:rPr>
          <w:rFonts w:ascii="Arial" w:eastAsia="Times New Roman" w:hAnsi="Arial" w:cs="Arial"/>
          <w:b/>
          <w:sz w:val="20"/>
        </w:rPr>
        <w:t xml:space="preserve"> (</w:t>
      </w:r>
      <w:r w:rsidR="008446D3" w:rsidRPr="008446D3">
        <w:rPr>
          <w:rFonts w:ascii="Arial" w:eastAsia="Times New Roman" w:hAnsi="Arial" w:cs="Arial"/>
          <w:b/>
          <w:sz w:val="20"/>
        </w:rPr>
        <w:t>supply proof</w:t>
      </w:r>
      <w:r w:rsidR="008446D3">
        <w:rPr>
          <w:rFonts w:ascii="Arial" w:eastAsia="Times New Roman" w:hAnsi="Arial" w:cs="Arial"/>
          <w:b/>
          <w:sz w:val="20"/>
        </w:rPr>
        <w:t>):</w:t>
      </w:r>
    </w:p>
    <w:tbl>
      <w:tblPr>
        <w:tblStyle w:val="TableGrid"/>
        <w:tblW w:w="9787" w:type="dxa"/>
        <w:jc w:val="center"/>
        <w:tblInd w:w="-6631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9787"/>
      </w:tblGrid>
      <w:tr w:rsidR="00F56C57" w:rsidRPr="00DF1165" w:rsidTr="00B718A4">
        <w:trPr>
          <w:trHeight w:val="298"/>
          <w:jc w:val="center"/>
        </w:trPr>
        <w:tc>
          <w:tcPr>
            <w:tcW w:w="9787" w:type="dxa"/>
            <w:tcBorders>
              <w:top w:val="single" w:sz="6" w:space="0" w:color="2C2C2C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jc w:val="both"/>
              <w:rPr>
                <w:rFonts w:ascii="Arial" w:eastAsia="Times New Roman" w:hAnsi="Arial" w:cs="Arial"/>
                <w:b/>
                <w:sz w:val="20"/>
              </w:rPr>
            </w:pPr>
            <w:r w:rsidRPr="00F56C57">
              <w:rPr>
                <w:rFonts w:ascii="Arial" w:eastAsia="Times New Roman" w:hAnsi="Arial" w:cs="Arial"/>
                <w:b/>
                <w:sz w:val="20"/>
              </w:rPr>
              <w:t xml:space="preserve">Chapter or </w:t>
            </w:r>
            <w:r w:rsidR="000A180E" w:rsidRPr="00F56C57">
              <w:rPr>
                <w:rFonts w:ascii="Arial" w:eastAsia="Times New Roman" w:hAnsi="Arial" w:cs="Arial"/>
                <w:b/>
                <w:sz w:val="20"/>
              </w:rPr>
              <w:t xml:space="preserve">Research Paper </w:t>
            </w:r>
            <w:r w:rsidRPr="00F56C57">
              <w:rPr>
                <w:rFonts w:ascii="Arial" w:eastAsia="Times New Roman" w:hAnsi="Arial" w:cs="Arial"/>
                <w:b/>
                <w:sz w:val="20"/>
              </w:rPr>
              <w:t>(3 marks)</w:t>
            </w:r>
            <w:r>
              <w:rPr>
                <w:rFonts w:ascii="Arial" w:eastAsia="Times New Roman" w:hAnsi="Arial" w:cs="Arial"/>
                <w:b/>
                <w:sz w:val="20"/>
              </w:rPr>
              <w:t xml:space="preserve">: Mention </w:t>
            </w:r>
            <w:r w:rsidR="00283C72">
              <w:rPr>
                <w:rFonts w:ascii="Arial" w:eastAsia="Times New Roman" w:hAnsi="Arial" w:cs="Arial"/>
                <w:b/>
                <w:sz w:val="20"/>
              </w:rPr>
              <w:t>Title</w:t>
            </w:r>
          </w:p>
        </w:tc>
      </w:tr>
      <w:tr w:rsidR="00F56C57" w:rsidRPr="00DF1165" w:rsidTr="00B718A4">
        <w:trPr>
          <w:trHeight w:val="387"/>
          <w:jc w:val="center"/>
        </w:trPr>
        <w:tc>
          <w:tcPr>
            <w:tcW w:w="978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444E5F" w:rsidRDefault="00F56C57" w:rsidP="005C4E31">
            <w:pPr>
              <w:tabs>
                <w:tab w:val="left" w:pos="1530"/>
              </w:tabs>
              <w:ind w:firstLine="21"/>
              <w:rPr>
                <w:rFonts w:ascii="Arial" w:eastAsia="Times New Roman" w:hAnsi="Arial" w:cs="Arial"/>
                <w:bCs/>
                <w:sz w:val="20"/>
              </w:rPr>
            </w:pPr>
            <w:r>
              <w:rPr>
                <w:rFonts w:ascii="Arial" w:eastAsia="Times New Roman" w:hAnsi="Arial" w:cs="Arial"/>
                <w:bCs/>
                <w:sz w:val="20"/>
              </w:rPr>
              <w:t>1</w:t>
            </w:r>
          </w:p>
        </w:tc>
      </w:tr>
      <w:tr w:rsidR="00F56C57" w:rsidRPr="00DF1165" w:rsidTr="00B718A4">
        <w:trPr>
          <w:trHeight w:val="387"/>
          <w:jc w:val="center"/>
        </w:trPr>
        <w:tc>
          <w:tcPr>
            <w:tcW w:w="978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444E5F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  <w:r>
              <w:rPr>
                <w:rFonts w:ascii="Arial" w:eastAsia="Times New Roman" w:hAnsi="Arial" w:cs="Arial"/>
                <w:bCs/>
                <w:sz w:val="20"/>
              </w:rPr>
              <w:t>2</w:t>
            </w:r>
          </w:p>
        </w:tc>
      </w:tr>
      <w:tr w:rsidR="00F56C57" w:rsidRPr="00DF1165" w:rsidTr="00B718A4">
        <w:trPr>
          <w:trHeight w:val="387"/>
          <w:jc w:val="center"/>
        </w:trPr>
        <w:tc>
          <w:tcPr>
            <w:tcW w:w="978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F56C57">
              <w:rPr>
                <w:rFonts w:ascii="Arial" w:eastAsia="Times New Roman" w:hAnsi="Arial" w:cs="Arial"/>
                <w:b/>
                <w:bCs/>
                <w:sz w:val="20"/>
              </w:rPr>
              <w:t>Books (8 marks)</w:t>
            </w:r>
            <w:r>
              <w:rPr>
                <w:rFonts w:ascii="Arial" w:eastAsia="Times New Roman" w:hAnsi="Arial" w:cs="Arial"/>
                <w:b/>
                <w:sz w:val="20"/>
              </w:rPr>
              <w:t xml:space="preserve">: Mention </w:t>
            </w:r>
            <w:r w:rsidR="00283C72">
              <w:rPr>
                <w:rFonts w:ascii="Arial" w:eastAsia="Times New Roman" w:hAnsi="Arial" w:cs="Arial"/>
                <w:b/>
                <w:sz w:val="20"/>
              </w:rPr>
              <w:t>Title</w:t>
            </w:r>
          </w:p>
        </w:tc>
      </w:tr>
      <w:tr w:rsidR="00F56C57" w:rsidRPr="00DF1165" w:rsidTr="00B718A4">
        <w:trPr>
          <w:trHeight w:val="387"/>
          <w:jc w:val="center"/>
        </w:trPr>
        <w:tc>
          <w:tcPr>
            <w:tcW w:w="978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  <w:r>
              <w:rPr>
                <w:rFonts w:ascii="Arial" w:eastAsia="Times New Roman" w:hAnsi="Arial" w:cs="Arial"/>
                <w:bCs/>
                <w:sz w:val="20"/>
              </w:rPr>
              <w:t>1</w:t>
            </w:r>
          </w:p>
        </w:tc>
      </w:tr>
      <w:tr w:rsidR="00F56C57" w:rsidRPr="00DF1165" w:rsidTr="00B718A4">
        <w:trPr>
          <w:trHeight w:val="387"/>
          <w:jc w:val="center"/>
        </w:trPr>
        <w:tc>
          <w:tcPr>
            <w:tcW w:w="978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20"/>
              </w:rPr>
            </w:pPr>
            <w:r>
              <w:rPr>
                <w:rFonts w:ascii="Arial" w:eastAsia="Times New Roman" w:hAnsi="Arial" w:cs="Arial"/>
                <w:bCs/>
                <w:sz w:val="20"/>
              </w:rPr>
              <w:t>2</w:t>
            </w:r>
          </w:p>
        </w:tc>
      </w:tr>
    </w:tbl>
    <w:p w:rsidR="007826B4" w:rsidRDefault="007826B4" w:rsidP="007826B4">
      <w:pPr>
        <w:spacing w:after="0" w:line="240" w:lineRule="auto"/>
        <w:ind w:left="6480" w:firstLine="720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7826B4" w:rsidRPr="00FD5AE0" w:rsidRDefault="007826B4" w:rsidP="007826B4">
      <w:pPr>
        <w:spacing w:after="0" w:line="240" w:lineRule="auto"/>
        <w:ind w:left="6480" w:right="-22" w:firstLine="720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5C4E31" w:rsidRDefault="005C4E31" w:rsidP="0021331B">
      <w:pPr>
        <w:spacing w:after="0" w:line="240" w:lineRule="auto"/>
        <w:ind w:hanging="284"/>
        <w:jc w:val="both"/>
        <w:rPr>
          <w:rFonts w:ascii="Arial" w:eastAsia="Times New Roman" w:hAnsi="Arial" w:cs="Arial"/>
          <w:b/>
          <w:sz w:val="20"/>
          <w:szCs w:val="20"/>
        </w:rPr>
      </w:pPr>
    </w:p>
    <w:p w:rsidR="00D74220" w:rsidRPr="00F56C57" w:rsidRDefault="00F56C57" w:rsidP="0021331B">
      <w:pPr>
        <w:spacing w:after="0" w:line="240" w:lineRule="auto"/>
        <w:ind w:hanging="284"/>
        <w:jc w:val="both"/>
        <w:rPr>
          <w:rFonts w:ascii="Arial" w:eastAsia="Times New Roman" w:hAnsi="Arial" w:cs="Arial"/>
          <w:b/>
          <w:sz w:val="20"/>
          <w:szCs w:val="20"/>
        </w:rPr>
      </w:pPr>
      <w:r w:rsidRPr="00F56C57">
        <w:rPr>
          <w:rFonts w:ascii="Arial" w:eastAsia="Times New Roman" w:hAnsi="Arial" w:cs="Arial"/>
          <w:b/>
          <w:sz w:val="20"/>
          <w:szCs w:val="20"/>
        </w:rPr>
        <w:lastRenderedPageBreak/>
        <w:t>3</w:t>
      </w:r>
      <w:r w:rsidR="00761ADA" w:rsidRPr="00F56C57">
        <w:rPr>
          <w:rFonts w:ascii="Arial" w:eastAsia="Times New Roman" w:hAnsi="Arial" w:cs="Arial"/>
          <w:b/>
          <w:sz w:val="20"/>
          <w:szCs w:val="20"/>
        </w:rPr>
        <w:t xml:space="preserve">.3 Creation of ICT mediated </w:t>
      </w:r>
      <w:r w:rsidR="000A180E" w:rsidRPr="00F56C57">
        <w:rPr>
          <w:rFonts w:ascii="Arial" w:eastAsia="Times New Roman" w:hAnsi="Arial" w:cs="Arial"/>
          <w:b/>
          <w:sz w:val="20"/>
          <w:szCs w:val="20"/>
        </w:rPr>
        <w:t xml:space="preserve">Teaching Learning </w:t>
      </w:r>
      <w:r w:rsidR="00761ADA" w:rsidRPr="00F56C57">
        <w:rPr>
          <w:rFonts w:ascii="Arial" w:eastAsia="Times New Roman" w:hAnsi="Arial" w:cs="Arial"/>
          <w:b/>
          <w:sz w:val="20"/>
          <w:szCs w:val="20"/>
        </w:rPr>
        <w:t xml:space="preserve">pedagogy and content and development of new </w:t>
      </w:r>
      <w:r w:rsidR="00CD5F6D">
        <w:rPr>
          <w:rFonts w:ascii="Arial" w:eastAsia="Times New Roman" w:hAnsi="Arial" w:cs="Arial"/>
          <w:b/>
          <w:sz w:val="20"/>
          <w:szCs w:val="20"/>
        </w:rPr>
        <w:t xml:space="preserve">   </w:t>
      </w:r>
      <w:r w:rsidR="00761ADA" w:rsidRPr="00F56C57">
        <w:rPr>
          <w:rFonts w:ascii="Arial" w:eastAsia="Times New Roman" w:hAnsi="Arial" w:cs="Arial"/>
          <w:b/>
          <w:sz w:val="20"/>
          <w:szCs w:val="20"/>
        </w:rPr>
        <w:t>and innovative courses and curricula</w:t>
      </w:r>
      <w:r w:rsidR="005C4E31">
        <w:rPr>
          <w:rFonts w:ascii="Arial" w:eastAsia="Times New Roman" w:hAnsi="Arial" w:cs="Arial"/>
          <w:b/>
          <w:sz w:val="20"/>
          <w:szCs w:val="20"/>
        </w:rPr>
        <w:t xml:space="preserve">. </w:t>
      </w:r>
      <w:r w:rsidR="005C4E31">
        <w:rPr>
          <w:rFonts w:ascii="Arial" w:eastAsia="Times New Roman" w:hAnsi="Arial" w:cs="Arial"/>
          <w:b/>
          <w:bCs/>
          <w:sz w:val="18"/>
          <w:szCs w:val="18"/>
        </w:rPr>
        <w:t>(Supply proof in respect of each)</w:t>
      </w:r>
    </w:p>
    <w:tbl>
      <w:tblPr>
        <w:tblStyle w:val="TableGrid"/>
        <w:tblW w:w="9489" w:type="dxa"/>
        <w:jc w:val="center"/>
        <w:tblInd w:w="1233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3525"/>
        <w:gridCol w:w="5964"/>
      </w:tblGrid>
      <w:tr w:rsidR="00F93CE8" w:rsidRPr="00F56C57" w:rsidTr="0021331B">
        <w:trPr>
          <w:trHeight w:val="507"/>
          <w:jc w:val="center"/>
        </w:trPr>
        <w:tc>
          <w:tcPr>
            <w:tcW w:w="3525" w:type="dxa"/>
            <w:tcBorders>
              <w:top w:val="single" w:sz="6" w:space="0" w:color="2C2C2C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3CE8" w:rsidRPr="008C4D5E" w:rsidRDefault="00F93CE8" w:rsidP="000A180E">
            <w:pPr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C4D5E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(a) </w:t>
            </w:r>
            <w:r w:rsidR="00F375F1" w:rsidRPr="008C4D5E">
              <w:rPr>
                <w:rFonts w:ascii="Arial" w:eastAsia="Times New Roman" w:hAnsi="Arial" w:cs="Arial"/>
                <w:b/>
                <w:sz w:val="18"/>
                <w:szCs w:val="18"/>
              </w:rPr>
              <w:t>D</w:t>
            </w:r>
            <w:r w:rsidRPr="008C4D5E">
              <w:rPr>
                <w:rFonts w:ascii="Arial" w:eastAsia="Times New Roman" w:hAnsi="Arial" w:cs="Arial"/>
                <w:b/>
                <w:sz w:val="18"/>
                <w:szCs w:val="18"/>
              </w:rPr>
              <w:t>evelopment of Innovative Pedagogy (5</w:t>
            </w:r>
            <w:r w:rsidR="000A180E" w:rsidRPr="008C4D5E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marks </w:t>
            </w:r>
            <w:r w:rsidRPr="008C4D5E">
              <w:rPr>
                <w:rFonts w:ascii="Arial" w:eastAsia="Times New Roman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bottom"/>
          </w:tcPr>
          <w:p w:rsidR="00D372F7" w:rsidRDefault="00D372F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</w:p>
          <w:p w:rsidR="00F56C57" w:rsidRDefault="00F56C5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Give details and proof __________________________________________</w:t>
            </w:r>
          </w:p>
          <w:p w:rsidR="00F56C57" w:rsidRPr="00F56C57" w:rsidRDefault="00F56C5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C100DF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0A180E" w:rsidRPr="008C4D5E" w:rsidRDefault="00C100DF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8C4D5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(b) Design of new curricula and courses </w:t>
            </w:r>
          </w:p>
          <w:p w:rsidR="00C100DF" w:rsidRPr="008C4D5E" w:rsidRDefault="00C100DF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8C4D5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2</w:t>
            </w:r>
            <w:r w:rsidR="000A180E" w:rsidRPr="008C4D5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marks per curricula/course</w:t>
            </w:r>
            <w:r w:rsidRPr="008C4D5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bottom"/>
          </w:tcPr>
          <w:p w:rsidR="00D372F7" w:rsidRDefault="00D372F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</w:p>
          <w:p w:rsidR="00F56C57" w:rsidRDefault="00F56C5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Give details and proof __________________________________________</w:t>
            </w:r>
          </w:p>
          <w:p w:rsidR="00F56C57" w:rsidRPr="00F56C57" w:rsidRDefault="00F56C57" w:rsidP="00D372F7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9489" w:type="dxa"/>
            <w:gridSpan w:val="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5C4E31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56C5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c) MOOCs (Massive Open Online Courses)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:</w:t>
            </w: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8"/>
              </w:numPr>
              <w:tabs>
                <w:tab w:val="left" w:pos="1530"/>
              </w:tabs>
              <w:ind w:left="350" w:hanging="284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>Development of complete MOOCs in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4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quadrants (4 credit course) (</w:t>
            </w:r>
            <w:r w:rsidR="000A180E"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In 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>case of MOOCs of lesser credits 5 marks/credit) (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Total 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>20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) 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8"/>
              </w:numPr>
              <w:tabs>
                <w:tab w:val="left" w:pos="1530"/>
              </w:tabs>
              <w:ind w:left="350" w:hanging="284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>MOOCs (development in 4 quadrant) per module/lecture (5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8"/>
              </w:numPr>
              <w:tabs>
                <w:tab w:val="left" w:pos="1530"/>
              </w:tabs>
              <w:ind w:left="350" w:hanging="284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w w:val="98"/>
                <w:sz w:val="18"/>
                <w:szCs w:val="18"/>
              </w:rPr>
              <w:t>Content writer/subject matter expert for each module of</w:t>
            </w:r>
            <w:r w:rsidRPr="00F56C5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MOOCs (at least one quadrant) (2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8"/>
              </w:numPr>
              <w:tabs>
                <w:tab w:val="left" w:pos="1530"/>
              </w:tabs>
              <w:ind w:left="350" w:hanging="284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w w:val="97"/>
                <w:sz w:val="18"/>
                <w:szCs w:val="18"/>
              </w:rPr>
              <w:t>Course  Coordinator  for  MOOCs  (4  credit  course)(In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 xml:space="preserve"> case of MOOCs of lesser credits 02 marks/credit) (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Total 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8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9489" w:type="dxa"/>
            <w:gridSpan w:val="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5C4E31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F56C5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d) E-Content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:</w:t>
            </w: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9"/>
              </w:numPr>
              <w:ind w:left="441" w:hanging="426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w w:val="98"/>
                <w:sz w:val="18"/>
                <w:szCs w:val="18"/>
              </w:rPr>
              <w:t>Development of e-Content in 4 quadrants for a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 xml:space="preserve"> complete course/e-book</w:t>
            </w:r>
            <w:r w:rsidRPr="00F56C57">
              <w:rPr>
                <w:rFonts w:ascii="Arial" w:eastAsiaTheme="minorEastAsia" w:hAnsi="Arial" w:cs="Arial"/>
                <w:w w:val="98"/>
                <w:sz w:val="18"/>
                <w:szCs w:val="18"/>
              </w:rPr>
              <w:t xml:space="preserve"> (12</w:t>
            </w:r>
            <w:r w:rsidR="000A180E">
              <w:rPr>
                <w:rFonts w:ascii="Arial" w:eastAsiaTheme="minorEastAsia" w:hAnsi="Arial" w:cs="Arial"/>
                <w:w w:val="98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w w:val="98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9"/>
              </w:numPr>
              <w:ind w:left="441" w:hanging="426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e-Content (developed in 4 quadrants) per module (5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9"/>
              </w:numPr>
              <w:tabs>
                <w:tab w:val="left" w:pos="1530"/>
              </w:tabs>
              <w:ind w:left="441" w:hanging="426"/>
              <w:rPr>
                <w:rFonts w:ascii="Arial" w:eastAsiaTheme="minorEastAsia" w:hAnsi="Arial" w:cs="Arial"/>
                <w:w w:val="98"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w w:val="97"/>
                <w:sz w:val="18"/>
                <w:szCs w:val="18"/>
              </w:rPr>
              <w:t xml:space="preserve">Contribution to development of  e-content  module in 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complete course/paper/e-book (at least one quadrant) (2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56C57" w:rsidRPr="00F56C57" w:rsidTr="0021331B">
        <w:trPr>
          <w:trHeight w:val="387"/>
          <w:jc w:val="center"/>
        </w:trPr>
        <w:tc>
          <w:tcPr>
            <w:tcW w:w="35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56C57" w:rsidRPr="00F56C57" w:rsidRDefault="00F56C57" w:rsidP="00F56C57">
            <w:pPr>
              <w:pStyle w:val="ListParagraph"/>
              <w:numPr>
                <w:ilvl w:val="0"/>
                <w:numId w:val="9"/>
              </w:numPr>
              <w:tabs>
                <w:tab w:val="left" w:pos="1530"/>
              </w:tabs>
              <w:ind w:left="441" w:hanging="426"/>
              <w:rPr>
                <w:rFonts w:ascii="Arial" w:eastAsiaTheme="minorEastAsia" w:hAnsi="Arial" w:cs="Arial"/>
                <w:w w:val="97"/>
                <w:sz w:val="18"/>
                <w:szCs w:val="18"/>
              </w:rPr>
            </w:pP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Editor of e-content for complete course/ paper /e-book (10</w:t>
            </w:r>
            <w:r w:rsidR="000A180E">
              <w:rPr>
                <w:rFonts w:ascii="Arial" w:eastAsiaTheme="minorEastAsia" w:hAnsi="Arial" w:cs="Arial"/>
                <w:sz w:val="18"/>
                <w:szCs w:val="18"/>
              </w:rPr>
              <w:t xml:space="preserve"> marks</w:t>
            </w:r>
            <w:r w:rsidRPr="00F56C57">
              <w:rPr>
                <w:rFonts w:ascii="Arial" w:eastAsiaTheme="minorEastAsia" w:hAnsi="Arial" w:cs="Arial"/>
                <w:sz w:val="18"/>
                <w:szCs w:val="18"/>
              </w:rPr>
              <w:t>)</w:t>
            </w:r>
          </w:p>
        </w:tc>
        <w:tc>
          <w:tcPr>
            <w:tcW w:w="596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F56C57" w:rsidRPr="00F56C57" w:rsidRDefault="00F56C57" w:rsidP="00B3459C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</w:tbl>
    <w:p w:rsidR="007826B4" w:rsidRDefault="007826B4" w:rsidP="007826B4">
      <w:pPr>
        <w:spacing w:after="0" w:line="240" w:lineRule="auto"/>
        <w:ind w:left="6480" w:firstLine="720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B718A4" w:rsidRDefault="007826B4" w:rsidP="007826B4">
      <w:pPr>
        <w:spacing w:after="0" w:line="240" w:lineRule="auto"/>
        <w:ind w:left="6480" w:right="-22" w:firstLine="720"/>
        <w:rPr>
          <w:rFonts w:ascii="Arial" w:eastAsia="Times New Roman" w:hAnsi="Arial" w:cs="Arial"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B718A4" w:rsidRDefault="00B718A4">
      <w:pPr>
        <w:rPr>
          <w:rFonts w:ascii="Arial" w:eastAsia="Times New Roman" w:hAnsi="Arial" w:cs="Arial"/>
          <w:i/>
          <w:sz w:val="20"/>
        </w:rPr>
      </w:pPr>
      <w:r>
        <w:rPr>
          <w:rFonts w:ascii="Arial" w:eastAsia="Times New Roman" w:hAnsi="Arial" w:cs="Arial"/>
          <w:i/>
          <w:sz w:val="20"/>
        </w:rPr>
        <w:br w:type="page"/>
      </w:r>
    </w:p>
    <w:p w:rsidR="007826B4" w:rsidRDefault="007826B4" w:rsidP="007826B4">
      <w:pPr>
        <w:spacing w:after="0" w:line="240" w:lineRule="auto"/>
        <w:ind w:left="6480" w:right="-22" w:firstLine="720"/>
        <w:rPr>
          <w:rFonts w:ascii="Arial" w:eastAsia="Times New Roman" w:hAnsi="Arial" w:cs="Arial"/>
          <w:i/>
          <w:sz w:val="20"/>
        </w:rPr>
      </w:pPr>
    </w:p>
    <w:p w:rsidR="00206D7F" w:rsidRPr="00FD5AE0" w:rsidRDefault="00206D7F" w:rsidP="007826B4">
      <w:pPr>
        <w:spacing w:after="0" w:line="240" w:lineRule="auto"/>
        <w:ind w:left="6480" w:right="-22" w:firstLine="720"/>
        <w:rPr>
          <w:rFonts w:ascii="Arial" w:eastAsia="Times New Roman" w:hAnsi="Arial" w:cs="Arial"/>
          <w:b/>
          <w:bCs/>
          <w:i/>
          <w:sz w:val="20"/>
        </w:rPr>
      </w:pPr>
    </w:p>
    <w:p w:rsidR="007826B4" w:rsidRPr="00F56C57" w:rsidRDefault="004F48F4" w:rsidP="00CD5F6D">
      <w:pPr>
        <w:spacing w:after="0" w:line="240" w:lineRule="auto"/>
        <w:ind w:hanging="284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 xml:space="preserve">3.4 Research Guidance and </w:t>
      </w:r>
      <w:r w:rsidR="00F56C57" w:rsidRPr="00F56C57">
        <w:rPr>
          <w:rFonts w:ascii="Arial" w:eastAsia="Times New Roman" w:hAnsi="Arial" w:cs="Arial"/>
          <w:b/>
          <w:sz w:val="20"/>
          <w:szCs w:val="20"/>
        </w:rPr>
        <w:t xml:space="preserve">Project/s completed and ongoing. </w:t>
      </w:r>
      <w:r w:rsidR="005926C7">
        <w:rPr>
          <w:rFonts w:ascii="Arial" w:eastAsia="Times New Roman" w:hAnsi="Arial" w:cs="Arial"/>
          <w:b/>
          <w:sz w:val="18"/>
          <w:szCs w:val="18"/>
        </w:rPr>
        <w:t>(Supply proof in respect of each)</w:t>
      </w:r>
    </w:p>
    <w:tbl>
      <w:tblPr>
        <w:tblStyle w:val="TableGrid"/>
        <w:tblW w:w="9451" w:type="dxa"/>
        <w:jc w:val="center"/>
        <w:tblInd w:w="1233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617"/>
        <w:gridCol w:w="1276"/>
        <w:gridCol w:w="575"/>
        <w:gridCol w:w="1530"/>
        <w:gridCol w:w="641"/>
        <w:gridCol w:w="1397"/>
        <w:gridCol w:w="457"/>
        <w:gridCol w:w="1067"/>
        <w:gridCol w:w="567"/>
        <w:gridCol w:w="419"/>
        <w:gridCol w:w="905"/>
      </w:tblGrid>
      <w:tr w:rsidR="00EE334B" w:rsidRPr="00B6615F" w:rsidTr="00011A5C">
        <w:trPr>
          <w:trHeight w:val="387"/>
          <w:jc w:val="center"/>
        </w:trPr>
        <w:tc>
          <w:tcPr>
            <w:tcW w:w="9451" w:type="dxa"/>
            <w:gridSpan w:val="11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EE334B" w:rsidRPr="00EE334B" w:rsidRDefault="00EE334B" w:rsidP="005926C7">
            <w:pP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EE334B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(a) Research Guidance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Sr. No.</w:t>
            </w:r>
          </w:p>
        </w:tc>
        <w:tc>
          <w:tcPr>
            <w:tcW w:w="1276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Degree (Ph.D. or M.Phil/PG)</w:t>
            </w:r>
          </w:p>
        </w:tc>
        <w:tc>
          <w:tcPr>
            <w:tcW w:w="2746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Title of the Thesis/dissertation</w:t>
            </w:r>
          </w:p>
        </w:tc>
        <w:tc>
          <w:tcPr>
            <w:tcW w:w="1397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A331E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Mention, as super</w:t>
            </w:r>
            <w:r w:rsidR="004F48F4">
              <w:rPr>
                <w:rFonts w:ascii="Arial" w:eastAsia="Times New Roman" w:hAnsi="Arial" w:cs="Arial"/>
                <w:bCs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visor/co-supervisor </w:t>
            </w:r>
          </w:p>
        </w:tc>
        <w:tc>
          <w:tcPr>
            <w:tcW w:w="15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University/</w:t>
            </w:r>
          </w:p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institute</w:t>
            </w:r>
          </w:p>
        </w:tc>
        <w:tc>
          <w:tcPr>
            <w:tcW w:w="986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Awarded/</w:t>
            </w:r>
          </w:p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submitted</w:t>
            </w:r>
          </w:p>
        </w:tc>
        <w:tc>
          <w:tcPr>
            <w:tcW w:w="905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Year</w:t>
            </w: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46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97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46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97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905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011A5C" w:rsidRDefault="00011A5C" w:rsidP="00FA6FB1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FA6FB1" w:rsidRPr="00B6615F" w:rsidTr="00011A5C">
        <w:trPr>
          <w:trHeight w:val="387"/>
          <w:jc w:val="center"/>
        </w:trPr>
        <w:tc>
          <w:tcPr>
            <w:tcW w:w="9451" w:type="dxa"/>
            <w:gridSpan w:val="11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A6FB1" w:rsidRDefault="00FA6FB1" w:rsidP="00FA6FB1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ote:1. </w:t>
            </w:r>
            <w:r w:rsidRPr="00FA6FB1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Ph.D.: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10 marks per degree awarded and 5 per degree submitted.</w:t>
            </w:r>
          </w:p>
          <w:p w:rsidR="00F961ED" w:rsidRDefault="000A180E" w:rsidP="00FA6FB1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        </w:t>
            </w:r>
            <w:r w:rsidR="00FA6FB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2. </w:t>
            </w:r>
            <w:r w:rsidR="00FA6FB1" w:rsidRPr="00FA6FB1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M.Phil/PG awarded: </w:t>
            </w:r>
            <w:r w:rsidR="00FA6FB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2 marks per degree</w:t>
            </w:r>
          </w:p>
          <w:p w:rsidR="00FA6FB1" w:rsidRPr="00F961ED" w:rsidRDefault="00F961ED" w:rsidP="00F961ED">
            <w:pPr>
              <w:ind w:left="598" w:hanging="142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F961E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3. </w:t>
            </w:r>
            <w:r w:rsidRPr="00F961ED">
              <w:rPr>
                <w:rFonts w:ascii="Arial" w:hAnsi="Arial" w:cs="Arial"/>
                <w:sz w:val="18"/>
                <w:szCs w:val="18"/>
              </w:rPr>
              <w:t xml:space="preserve">For joint supervision of research students, the formula shall be 70% of the total score for Supervisor and </w:t>
            </w:r>
            <w:r w:rsidR="00954CD5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F961ED">
              <w:rPr>
                <w:rFonts w:ascii="Arial" w:hAnsi="Arial" w:cs="Arial"/>
                <w:sz w:val="18"/>
                <w:szCs w:val="18"/>
              </w:rPr>
              <w:t>Co-supervisor.</w:t>
            </w:r>
            <w:r w:rsidR="00FA6FB1" w:rsidRPr="00F961E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</w:p>
          <w:p w:rsidR="000A180E" w:rsidRDefault="000A180E" w:rsidP="000A180E">
            <w:pPr>
              <w:ind w:left="6480" w:firstLine="720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Score: ____________</w:t>
            </w:r>
          </w:p>
          <w:p w:rsidR="000A180E" w:rsidRDefault="000A180E" w:rsidP="001D42F2">
            <w:pPr>
              <w:ind w:left="6480" w:right="-22" w:firstLine="720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sz w:val="20"/>
              </w:rPr>
              <w:t>(</w:t>
            </w:r>
            <w:r w:rsidRPr="00FD5AE0">
              <w:rPr>
                <w:rFonts w:ascii="Arial" w:eastAsia="Times New Roman" w:hAnsi="Arial" w:cs="Arial"/>
                <w:i/>
                <w:sz w:val="20"/>
              </w:rPr>
              <w:t>For official use only</w:t>
            </w:r>
            <w:r>
              <w:rPr>
                <w:rFonts w:ascii="Arial" w:eastAsia="Times New Roman" w:hAnsi="Arial" w:cs="Arial"/>
                <w:i/>
                <w:sz w:val="20"/>
              </w:rPr>
              <w:t>)</w:t>
            </w:r>
          </w:p>
        </w:tc>
      </w:tr>
      <w:tr w:rsidR="001D42F2" w:rsidRPr="00B6615F" w:rsidTr="00011A5C">
        <w:trPr>
          <w:trHeight w:val="387"/>
          <w:jc w:val="center"/>
        </w:trPr>
        <w:tc>
          <w:tcPr>
            <w:tcW w:w="9451" w:type="dxa"/>
            <w:gridSpan w:val="11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1D42F2" w:rsidRPr="00B6615F" w:rsidRDefault="001D42F2" w:rsidP="005926C7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EE334B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b) Research Project</w:t>
            </w:r>
            <w:r w:rsidR="00FE03D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/s</w:t>
            </w:r>
            <w:r w:rsidRPr="00EE334B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Completed</w:t>
            </w:r>
            <w:r w:rsidR="008C4D5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and </w:t>
            </w:r>
            <w:r w:rsidR="005926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ongoing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1D42F2" w:rsidRPr="00B6615F" w:rsidRDefault="001D42F2" w:rsidP="0017176D">
            <w:pPr>
              <w:tabs>
                <w:tab w:val="left" w:pos="15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r. No.</w:t>
            </w:r>
          </w:p>
        </w:tc>
        <w:tc>
          <w:tcPr>
            <w:tcW w:w="1851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Title of the project</w:t>
            </w:r>
          </w:p>
        </w:tc>
        <w:tc>
          <w:tcPr>
            <w:tcW w:w="1530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s Principal or </w:t>
            </w:r>
          </w:p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co-investigator </w:t>
            </w:r>
          </w:p>
        </w:tc>
        <w:tc>
          <w:tcPr>
            <w:tcW w:w="2495" w:type="dxa"/>
            <w:gridSpan w:val="3"/>
            <w:tcBorders>
              <w:top w:val="single" w:sz="6" w:space="0" w:color="8080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Completed/</w:t>
            </w:r>
          </w:p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ongoing </w:t>
            </w:r>
          </w:p>
        </w:tc>
        <w:tc>
          <w:tcPr>
            <w:tcW w:w="163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Funding agency</w:t>
            </w:r>
          </w:p>
        </w:tc>
        <w:tc>
          <w:tcPr>
            <w:tcW w:w="13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1D42F2" w:rsidRDefault="001D42F2" w:rsidP="0017176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Amount (Rs.)</w:t>
            </w: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95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9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9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gridSpan w:val="2"/>
            <w:tcBorders>
              <w:top w:val="single" w:sz="6" w:space="0" w:color="808080"/>
              <w:left w:val="single" w:sz="4" w:space="0" w:color="auto"/>
              <w:bottom w:val="single" w:sz="4" w:space="0" w:color="auto"/>
              <w:right w:val="single" w:sz="6" w:space="0" w:color="000000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011A5C" w:rsidRPr="00B6615F" w:rsidTr="00011A5C">
        <w:trPr>
          <w:trHeight w:val="387"/>
          <w:jc w:val="center"/>
        </w:trPr>
        <w:tc>
          <w:tcPr>
            <w:tcW w:w="617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51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9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634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808080"/>
              <w:right w:val="single" w:sz="6" w:space="0" w:color="000000"/>
            </w:tcBorders>
            <w:vAlign w:val="center"/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1D42F2" w:rsidRPr="00B6615F" w:rsidTr="00011A5C">
        <w:trPr>
          <w:trHeight w:val="387"/>
          <w:jc w:val="center"/>
        </w:trPr>
        <w:tc>
          <w:tcPr>
            <w:tcW w:w="9451" w:type="dxa"/>
            <w:gridSpan w:val="11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otes: 1. </w:t>
            </w:r>
            <w:r w:rsidRPr="00EB598E">
              <w:rPr>
                <w:b/>
              </w:rPr>
              <w:t>Completed: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10 marks for more than Rs. 10 lakh and 5 marks for less than Rs. 10 lakh.</w:t>
            </w:r>
          </w:p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          2. </w:t>
            </w:r>
            <w:r w:rsidRPr="00EB598E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Ongoing: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 5 marks for of more than Rs. 10 lakh and 2 marks for less than Rs. 10 lakh.</w:t>
            </w:r>
          </w:p>
          <w:p w:rsidR="001D42F2" w:rsidRDefault="001D42F2" w:rsidP="0017176D">
            <w:pPr>
              <w:tabs>
                <w:tab w:val="left" w:pos="1530"/>
              </w:tabs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          3. </w:t>
            </w:r>
            <w:r w:rsidRPr="00F970DE">
              <w:rPr>
                <w:rFonts w:ascii="Arial" w:eastAsia="Times New Roman" w:hAnsi="Arial" w:cs="Arial"/>
                <w:b/>
                <w:sz w:val="18"/>
                <w:szCs w:val="18"/>
              </w:rPr>
              <w:t>Joint Projects:</w:t>
            </w:r>
            <w:r w:rsidRPr="00F970DE">
              <w:rPr>
                <w:rFonts w:ascii="Arial" w:eastAsia="Times New Roman" w:hAnsi="Arial" w:cs="Arial"/>
                <w:sz w:val="18"/>
                <w:szCs w:val="18"/>
              </w:rPr>
              <w:t xml:space="preserve"> Principal Investigator and Co-investigator would get 50% each.</w:t>
            </w:r>
          </w:p>
          <w:p w:rsidR="001D42F2" w:rsidRDefault="001D42F2" w:rsidP="001D42F2">
            <w:pPr>
              <w:ind w:left="6481" w:firstLine="720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Score: ____________</w:t>
            </w:r>
          </w:p>
          <w:p w:rsidR="001D42F2" w:rsidRDefault="001D42F2" w:rsidP="001D42F2">
            <w:pPr>
              <w:tabs>
                <w:tab w:val="left" w:pos="1530"/>
              </w:tabs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i/>
                <w:sz w:val="20"/>
              </w:rPr>
              <w:t>(</w:t>
            </w:r>
            <w:r w:rsidRPr="00FD5AE0">
              <w:rPr>
                <w:rFonts w:ascii="Arial" w:eastAsia="Times New Roman" w:hAnsi="Arial" w:cs="Arial"/>
                <w:i/>
                <w:sz w:val="20"/>
              </w:rPr>
              <w:t>For official use only</w:t>
            </w:r>
            <w:r>
              <w:rPr>
                <w:rFonts w:ascii="Arial" w:eastAsia="Times New Roman" w:hAnsi="Arial" w:cs="Arial"/>
                <w:i/>
                <w:sz w:val="20"/>
              </w:rPr>
              <w:t>)</w:t>
            </w:r>
          </w:p>
        </w:tc>
      </w:tr>
    </w:tbl>
    <w:p w:rsidR="001D42F2" w:rsidRDefault="001D42F2" w:rsidP="00B7779A">
      <w:pPr>
        <w:ind w:left="6480" w:firstLine="720"/>
        <w:rPr>
          <w:rFonts w:ascii="Arial" w:eastAsia="Times New Roman" w:hAnsi="Arial" w:cs="Arial"/>
          <w:sz w:val="20"/>
        </w:rPr>
      </w:pPr>
    </w:p>
    <w:p w:rsidR="00B7779A" w:rsidRDefault="00B7779A" w:rsidP="00B7779A">
      <w:pPr>
        <w:spacing w:after="0" w:line="240" w:lineRule="auto"/>
        <w:ind w:left="6481" w:right="-22" w:firstLine="720"/>
        <w:rPr>
          <w:rFonts w:ascii="Arial" w:eastAsia="Times New Roman" w:hAnsi="Arial" w:cs="Arial"/>
          <w:b/>
          <w:bCs/>
          <w:i/>
          <w:sz w:val="20"/>
        </w:rPr>
      </w:pPr>
    </w:p>
    <w:p w:rsidR="001D42F2" w:rsidRPr="00FD5AE0" w:rsidRDefault="001D42F2" w:rsidP="00B7779A">
      <w:pPr>
        <w:spacing w:after="0" w:line="240" w:lineRule="auto"/>
        <w:ind w:left="6481" w:right="-22" w:firstLine="720"/>
        <w:rPr>
          <w:rFonts w:ascii="Arial" w:eastAsia="Times New Roman" w:hAnsi="Arial" w:cs="Arial"/>
          <w:b/>
          <w:bCs/>
          <w:i/>
          <w:sz w:val="20"/>
        </w:rPr>
      </w:pPr>
    </w:p>
    <w:p w:rsidR="00B718A4" w:rsidRDefault="00B718A4">
      <w:pPr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br w:type="page"/>
      </w:r>
    </w:p>
    <w:p w:rsidR="009705BD" w:rsidRDefault="00B96C0F" w:rsidP="00CD5F6D">
      <w:pPr>
        <w:spacing w:after="0" w:line="240" w:lineRule="auto"/>
        <w:ind w:hanging="284"/>
        <w:rPr>
          <w:rFonts w:ascii="Arial" w:eastAsia="Times New Roman" w:hAnsi="Arial" w:cs="Arial"/>
          <w:b/>
          <w:bCs/>
          <w:sz w:val="20"/>
          <w:szCs w:val="20"/>
        </w:rPr>
      </w:pPr>
      <w:r w:rsidRPr="009705BD">
        <w:rPr>
          <w:rFonts w:ascii="Arial" w:eastAsia="Times New Roman" w:hAnsi="Arial" w:cs="Arial"/>
          <w:b/>
          <w:bCs/>
          <w:sz w:val="20"/>
          <w:szCs w:val="20"/>
        </w:rPr>
        <w:lastRenderedPageBreak/>
        <w:t>3.5</w:t>
      </w:r>
      <w:r w:rsidR="009705BD">
        <w:rPr>
          <w:rFonts w:ascii="Arial" w:eastAsia="Times New Roman" w:hAnsi="Arial" w:cs="Arial"/>
          <w:b/>
          <w:bCs/>
          <w:sz w:val="20"/>
          <w:szCs w:val="20"/>
        </w:rPr>
        <w:t xml:space="preserve"> Patents, Policy Documents and Award</w:t>
      </w:r>
      <w:r w:rsidR="009F4E63">
        <w:rPr>
          <w:rFonts w:ascii="Arial" w:eastAsia="Times New Roman" w:hAnsi="Arial" w:cs="Arial"/>
          <w:b/>
          <w:bCs/>
          <w:sz w:val="20"/>
          <w:szCs w:val="20"/>
        </w:rPr>
        <w:t>s</w:t>
      </w:r>
      <w:r w:rsidR="009705BD">
        <w:rPr>
          <w:rFonts w:ascii="Arial" w:eastAsia="Times New Roman" w:hAnsi="Arial" w:cs="Arial"/>
          <w:b/>
          <w:bCs/>
          <w:sz w:val="20"/>
          <w:szCs w:val="20"/>
        </w:rPr>
        <w:t xml:space="preserve">/Fellowship. </w:t>
      </w:r>
      <w:r w:rsidR="005926C7">
        <w:rPr>
          <w:rFonts w:ascii="Arial" w:eastAsia="Times New Roman" w:hAnsi="Arial" w:cs="Arial"/>
          <w:b/>
          <w:bCs/>
          <w:sz w:val="20"/>
          <w:szCs w:val="20"/>
        </w:rPr>
        <w:t>(</w:t>
      </w:r>
      <w:r w:rsidR="005926C7">
        <w:rPr>
          <w:rFonts w:ascii="Arial" w:eastAsia="Times New Roman" w:hAnsi="Arial" w:cs="Arial"/>
          <w:b/>
          <w:sz w:val="18"/>
          <w:szCs w:val="18"/>
        </w:rPr>
        <w:t>Supply proof in respect of each)</w:t>
      </w:r>
    </w:p>
    <w:tbl>
      <w:tblPr>
        <w:tblStyle w:val="TableGrid"/>
        <w:tblW w:w="9626" w:type="dxa"/>
        <w:jc w:val="center"/>
        <w:tblInd w:w="1233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484"/>
        <w:gridCol w:w="75"/>
        <w:gridCol w:w="1710"/>
        <w:gridCol w:w="2259"/>
        <w:gridCol w:w="169"/>
        <w:gridCol w:w="605"/>
        <w:gridCol w:w="1555"/>
        <w:gridCol w:w="80"/>
        <w:gridCol w:w="1604"/>
        <w:gridCol w:w="503"/>
        <w:gridCol w:w="20"/>
        <w:gridCol w:w="562"/>
      </w:tblGrid>
      <w:tr w:rsidR="00FA6FB1" w:rsidRPr="009705BD" w:rsidTr="00B96C0F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A6FB1" w:rsidRPr="009705BD" w:rsidRDefault="009705BD" w:rsidP="009705BD">
            <w:pPr>
              <w:ind w:hanging="284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a) (a) Patents</w:t>
            </w:r>
            <w:r w:rsidR="005926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:</w:t>
            </w:r>
          </w:p>
        </w:tc>
      </w:tr>
      <w:tr w:rsidR="009705BD" w:rsidRPr="009705BD" w:rsidTr="00B96C0F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9705BD" w:rsidRPr="009705BD" w:rsidRDefault="009705BD" w:rsidP="00B96C0F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International (10 marks):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Title of the patent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Patent number</w:t>
            </w: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gency</w:t>
            </w: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Year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pStyle w:val="ListParagraph"/>
              <w:tabs>
                <w:tab w:val="left" w:pos="1530"/>
              </w:tabs>
              <w:ind w:left="59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pStyle w:val="ListParagraph"/>
              <w:tabs>
                <w:tab w:val="left" w:pos="1530"/>
              </w:tabs>
              <w:ind w:left="59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B96C0F" w:rsidRPr="009705BD" w:rsidTr="00B96C0F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both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National (7 marks):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ind w:left="59"/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Title of the patent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Patent number</w:t>
            </w: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gency</w:t>
            </w: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Year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pStyle w:val="ListParagraph"/>
              <w:tabs>
                <w:tab w:val="left" w:pos="1530"/>
              </w:tabs>
              <w:ind w:left="59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2269" w:type="dxa"/>
            <w:gridSpan w:val="3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pStyle w:val="ListParagraph"/>
              <w:tabs>
                <w:tab w:val="left" w:pos="1530"/>
              </w:tabs>
              <w:ind w:left="59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2428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844" w:type="dxa"/>
            <w:gridSpan w:val="4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085" w:type="dxa"/>
            <w:gridSpan w:val="3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0A180E" w:rsidRPr="009705BD" w:rsidTr="009604E4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0A180E" w:rsidRPr="009705BD" w:rsidRDefault="000A180E" w:rsidP="000A180E">
            <w:pPr>
              <w:ind w:left="6481" w:firstLine="720"/>
              <w:rPr>
                <w:rFonts w:ascii="Arial" w:eastAsia="Times New Roman" w:hAnsi="Arial" w:cs="Arial"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sz w:val="18"/>
                <w:szCs w:val="18"/>
              </w:rPr>
              <w:t>Score: ____________</w:t>
            </w:r>
          </w:p>
          <w:p w:rsidR="000A180E" w:rsidRPr="009705BD" w:rsidRDefault="000A180E" w:rsidP="000A180E">
            <w:pPr>
              <w:tabs>
                <w:tab w:val="left" w:pos="1530"/>
              </w:tabs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i/>
                <w:sz w:val="18"/>
                <w:szCs w:val="18"/>
              </w:rPr>
              <w:t>(For official use only)</w:t>
            </w:r>
          </w:p>
        </w:tc>
      </w:tr>
      <w:tr w:rsidR="00B96C0F" w:rsidRPr="009705BD" w:rsidTr="00B96C0F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5926C7">
            <w:pPr>
              <w:tabs>
                <w:tab w:val="left" w:pos="1530"/>
              </w:tabs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b) *Policy Document (Submitted to an International body/organization like UNO/UNESCO/World Bank/International Monetary Fund etc. or Central Government or State Government</w:t>
            </w:r>
            <w:r w:rsidR="00AD554A" w:rsidRPr="009705BD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484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D554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Sr. no.</w:t>
            </w:r>
          </w:p>
        </w:tc>
        <w:tc>
          <w:tcPr>
            <w:tcW w:w="4818" w:type="dxa"/>
            <w:gridSpan w:val="5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D554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Title</w:t>
            </w:r>
          </w:p>
        </w:tc>
        <w:tc>
          <w:tcPr>
            <w:tcW w:w="155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0A180E" w:rsidP="00AD554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Submitted </w:t>
            </w:r>
            <w:r w:rsidR="00B96C0F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to international  body/central/state government</w:t>
            </w:r>
          </w:p>
        </w:tc>
        <w:tc>
          <w:tcPr>
            <w:tcW w:w="218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D554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Name of agency/institution</w:t>
            </w:r>
          </w:p>
        </w:tc>
        <w:tc>
          <w:tcPr>
            <w:tcW w:w="582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D554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Year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484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4818" w:type="dxa"/>
            <w:gridSpan w:val="5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5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8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484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3D2E99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4818" w:type="dxa"/>
            <w:gridSpan w:val="5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5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8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484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7F02D5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4818" w:type="dxa"/>
            <w:gridSpan w:val="5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55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8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4" w:space="0" w:color="auto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82" w:type="dxa"/>
            <w:gridSpan w:val="2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B96C0F" w:rsidRPr="009705BD" w:rsidTr="00B96C0F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B96C0F" w:rsidRPr="009705BD" w:rsidRDefault="00B96C0F" w:rsidP="00B96C0F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ote: 10 marks for international, 7 for national and 4 for state policy document. </w:t>
            </w:r>
          </w:p>
          <w:p w:rsidR="000A180E" w:rsidRPr="009705BD" w:rsidRDefault="000A180E" w:rsidP="00B96C0F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:rsidR="000A180E" w:rsidRPr="009705BD" w:rsidRDefault="000A180E" w:rsidP="000A180E">
            <w:pPr>
              <w:ind w:left="6481" w:firstLine="720"/>
              <w:rPr>
                <w:rFonts w:ascii="Arial" w:eastAsia="Times New Roman" w:hAnsi="Arial" w:cs="Arial"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sz w:val="18"/>
                <w:szCs w:val="18"/>
              </w:rPr>
              <w:t>Score: ____________</w:t>
            </w:r>
          </w:p>
          <w:p w:rsidR="000A180E" w:rsidRPr="009705BD" w:rsidRDefault="000A180E" w:rsidP="000A180E">
            <w:pPr>
              <w:tabs>
                <w:tab w:val="left" w:pos="1530"/>
              </w:tabs>
              <w:jc w:val="right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i/>
                <w:sz w:val="18"/>
                <w:szCs w:val="18"/>
              </w:rPr>
              <w:t>(For official use only)</w:t>
            </w:r>
          </w:p>
        </w:tc>
      </w:tr>
      <w:tr w:rsidR="00AD554A" w:rsidRPr="009705BD" w:rsidTr="00421236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5926C7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(c ) Awards/Fellowship</w:t>
            </w:r>
            <w:r w:rsidR="00DA57DA" w:rsidRPr="009705BD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559" w:type="dxa"/>
            <w:gridSpan w:val="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Sr. no.</w:t>
            </w:r>
          </w:p>
        </w:tc>
        <w:tc>
          <w:tcPr>
            <w:tcW w:w="3969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F62B5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Title of 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ward</w:t>
            </w: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/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Fellowship</w:t>
            </w:r>
          </w:p>
        </w:tc>
        <w:tc>
          <w:tcPr>
            <w:tcW w:w="2409" w:type="dxa"/>
            <w:gridSpan w:val="4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F62B5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ame of 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warding Agency</w:t>
            </w: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/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Institution</w:t>
            </w:r>
          </w:p>
        </w:tc>
        <w:tc>
          <w:tcPr>
            <w:tcW w:w="212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F62B5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ature of 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ward</w:t>
            </w: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/</w:t>
            </w:r>
            <w:r w:rsidR="000A180E"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Fellowship </w:t>
            </w:r>
          </w:p>
        </w:tc>
        <w:tc>
          <w:tcPr>
            <w:tcW w:w="56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F62B5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Year</w:t>
            </w: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559" w:type="dxa"/>
            <w:gridSpan w:val="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969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6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AD554A">
        <w:trPr>
          <w:trHeight w:val="387"/>
          <w:jc w:val="center"/>
        </w:trPr>
        <w:tc>
          <w:tcPr>
            <w:tcW w:w="559" w:type="dxa"/>
            <w:gridSpan w:val="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3969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6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AD554A" w:rsidRPr="009705BD" w:rsidTr="00DF0868">
        <w:trPr>
          <w:trHeight w:val="387"/>
          <w:jc w:val="center"/>
        </w:trPr>
        <w:tc>
          <w:tcPr>
            <w:tcW w:w="9626" w:type="dxa"/>
            <w:gridSpan w:val="12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AD554A" w:rsidRPr="009705BD" w:rsidRDefault="00AD554A" w:rsidP="00AD554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Note: 7 marks for international</w:t>
            </w:r>
            <w:r w:rsidR="009F4E63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Pr="009705BD">
              <w:rPr>
                <w:rFonts w:ascii="Arial" w:eastAsia="Times New Roman" w:hAnsi="Arial" w:cs="Arial"/>
                <w:bCs/>
                <w:sz w:val="18"/>
                <w:szCs w:val="18"/>
              </w:rPr>
              <w:t>and 5 for national award/fellowship.</w:t>
            </w:r>
          </w:p>
          <w:p w:rsidR="001D42F2" w:rsidRPr="009705BD" w:rsidRDefault="001D42F2" w:rsidP="001D42F2">
            <w:pPr>
              <w:ind w:left="6480" w:firstLine="720"/>
              <w:rPr>
                <w:rFonts w:ascii="Arial" w:eastAsia="Times New Roman" w:hAnsi="Arial" w:cs="Arial"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sz w:val="18"/>
                <w:szCs w:val="18"/>
              </w:rPr>
              <w:t>Score: ____________</w:t>
            </w:r>
          </w:p>
          <w:p w:rsidR="001D42F2" w:rsidRPr="009705BD" w:rsidRDefault="001D42F2" w:rsidP="001D42F2">
            <w:pPr>
              <w:ind w:left="6480" w:right="-22" w:firstLine="720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705BD">
              <w:rPr>
                <w:rFonts w:ascii="Arial" w:eastAsia="Times New Roman" w:hAnsi="Arial" w:cs="Arial"/>
                <w:i/>
                <w:sz w:val="18"/>
                <w:szCs w:val="18"/>
              </w:rPr>
              <w:t>(For official use only)</w:t>
            </w:r>
          </w:p>
        </w:tc>
      </w:tr>
    </w:tbl>
    <w:p w:rsidR="00030453" w:rsidRDefault="00030453" w:rsidP="00F62B5D">
      <w:pPr>
        <w:spacing w:after="0" w:line="240" w:lineRule="auto"/>
        <w:ind w:right="-22"/>
        <w:jc w:val="both"/>
        <w:rPr>
          <w:rFonts w:ascii="Arial" w:eastAsia="Times New Roman" w:hAnsi="Arial" w:cs="Arial"/>
          <w:b/>
          <w:sz w:val="20"/>
        </w:rPr>
      </w:pPr>
    </w:p>
    <w:p w:rsidR="00B718A4" w:rsidRDefault="00B718A4">
      <w:pPr>
        <w:rPr>
          <w:rFonts w:ascii="Arial" w:eastAsia="Times New Roman" w:hAnsi="Arial" w:cs="Arial"/>
          <w:b/>
          <w:sz w:val="20"/>
        </w:rPr>
      </w:pPr>
      <w:r>
        <w:rPr>
          <w:rFonts w:ascii="Arial" w:eastAsia="Times New Roman" w:hAnsi="Arial" w:cs="Arial"/>
          <w:b/>
          <w:sz w:val="20"/>
        </w:rPr>
        <w:br w:type="page"/>
      </w:r>
    </w:p>
    <w:p w:rsidR="00F62B5D" w:rsidRPr="00F62B5D" w:rsidRDefault="00F62B5D" w:rsidP="00F62B5D">
      <w:pPr>
        <w:spacing w:after="0" w:line="240" w:lineRule="auto"/>
        <w:ind w:right="-22"/>
        <w:jc w:val="both"/>
        <w:rPr>
          <w:rFonts w:ascii="Arial" w:eastAsia="Times New Roman" w:hAnsi="Arial" w:cs="Arial"/>
          <w:b/>
          <w:sz w:val="20"/>
        </w:rPr>
      </w:pPr>
      <w:r w:rsidRPr="00F62B5D">
        <w:rPr>
          <w:rFonts w:ascii="Arial" w:eastAsia="Times New Roman" w:hAnsi="Arial" w:cs="Arial"/>
          <w:b/>
          <w:sz w:val="20"/>
        </w:rPr>
        <w:lastRenderedPageBreak/>
        <w:t>3.6</w:t>
      </w:r>
      <w:r w:rsidR="006C3D7C">
        <w:rPr>
          <w:rFonts w:ascii="Arial" w:eastAsia="Times New Roman" w:hAnsi="Arial" w:cs="Arial"/>
          <w:b/>
          <w:sz w:val="20"/>
        </w:rPr>
        <w:t xml:space="preserve"> </w:t>
      </w:r>
      <w:r w:rsidRPr="006C3D7C">
        <w:rPr>
          <w:rFonts w:ascii="Arial" w:hAnsi="Arial" w:cs="Arial"/>
          <w:b/>
          <w:bCs/>
          <w:sz w:val="20"/>
          <w:szCs w:val="18"/>
        </w:rPr>
        <w:t>*</w:t>
      </w:r>
      <w:r w:rsidRPr="00F62B5D">
        <w:rPr>
          <w:rFonts w:ascii="Arial" w:hAnsi="Arial" w:cs="Arial"/>
          <w:b/>
          <w:bCs/>
          <w:sz w:val="18"/>
          <w:szCs w:val="18"/>
        </w:rPr>
        <w:t xml:space="preserve">Invited </w:t>
      </w:r>
      <w:r w:rsidR="00501287" w:rsidRPr="00F62B5D">
        <w:rPr>
          <w:rFonts w:ascii="Arial" w:hAnsi="Arial" w:cs="Arial"/>
          <w:b/>
          <w:bCs/>
          <w:sz w:val="18"/>
          <w:szCs w:val="18"/>
        </w:rPr>
        <w:t>Lectures</w:t>
      </w:r>
      <w:r w:rsidRPr="00F62B5D">
        <w:rPr>
          <w:rFonts w:ascii="Arial" w:hAnsi="Arial" w:cs="Arial"/>
          <w:b/>
          <w:bCs/>
          <w:sz w:val="18"/>
          <w:szCs w:val="18"/>
        </w:rPr>
        <w:t>/Resource Person/</w:t>
      </w:r>
      <w:r w:rsidR="00501287" w:rsidRPr="00F62B5D">
        <w:rPr>
          <w:rFonts w:ascii="Arial" w:hAnsi="Arial" w:cs="Arial"/>
          <w:b/>
          <w:bCs/>
          <w:sz w:val="18"/>
          <w:szCs w:val="18"/>
        </w:rPr>
        <w:t xml:space="preserve">Paper Presentation </w:t>
      </w:r>
      <w:r w:rsidRPr="00F62B5D">
        <w:rPr>
          <w:rFonts w:ascii="Arial" w:hAnsi="Arial" w:cs="Arial"/>
          <w:b/>
          <w:bCs/>
          <w:sz w:val="18"/>
          <w:szCs w:val="18"/>
        </w:rPr>
        <w:t>in Seminars/Conferences/</w:t>
      </w:r>
      <w:r w:rsidR="00501287" w:rsidRPr="00F62B5D">
        <w:rPr>
          <w:rFonts w:ascii="Arial" w:hAnsi="Arial" w:cs="Arial"/>
          <w:b/>
          <w:bCs/>
          <w:sz w:val="18"/>
          <w:szCs w:val="18"/>
        </w:rPr>
        <w:t xml:space="preserve">Full </w:t>
      </w:r>
      <w:r w:rsidRPr="00F62B5D">
        <w:rPr>
          <w:rFonts w:ascii="Arial" w:hAnsi="Arial" w:cs="Arial"/>
          <w:b/>
          <w:bCs/>
          <w:sz w:val="18"/>
          <w:szCs w:val="18"/>
        </w:rPr>
        <w:t xml:space="preserve">paper in Conference Proceedings (Paper presented in Seminars/Conferences and also published as </w:t>
      </w:r>
      <w:r w:rsidR="00501287" w:rsidRPr="00F62B5D">
        <w:rPr>
          <w:rFonts w:ascii="Arial" w:hAnsi="Arial" w:cs="Arial"/>
          <w:b/>
          <w:bCs/>
          <w:sz w:val="18"/>
          <w:szCs w:val="18"/>
        </w:rPr>
        <w:t xml:space="preserve">Full </w:t>
      </w:r>
      <w:r w:rsidRPr="00F62B5D">
        <w:rPr>
          <w:rFonts w:ascii="Arial" w:hAnsi="Arial" w:cs="Arial"/>
          <w:b/>
          <w:bCs/>
          <w:sz w:val="18"/>
          <w:szCs w:val="18"/>
        </w:rPr>
        <w:t>paper in Conference Proceedings will be counted only once)</w:t>
      </w:r>
      <w:r w:rsidR="00DA57DA" w:rsidRPr="00DA57DA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="00DA57DA">
        <w:rPr>
          <w:rFonts w:ascii="Arial" w:eastAsia="Times New Roman" w:hAnsi="Arial" w:cs="Arial"/>
          <w:b/>
          <w:sz w:val="18"/>
          <w:szCs w:val="18"/>
        </w:rPr>
        <w:t>(Supply proof in respect of each):</w:t>
      </w:r>
      <w:r w:rsidR="00DA57DA">
        <w:rPr>
          <w:rFonts w:ascii="Arial" w:hAnsi="Arial" w:cs="Arial"/>
          <w:b/>
          <w:bCs/>
          <w:sz w:val="18"/>
          <w:szCs w:val="18"/>
        </w:rPr>
        <w:t xml:space="preserve"> </w:t>
      </w:r>
    </w:p>
    <w:tbl>
      <w:tblPr>
        <w:tblStyle w:val="TableGrid"/>
        <w:tblW w:w="11085" w:type="dxa"/>
        <w:jc w:val="center"/>
        <w:tblInd w:w="1233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517"/>
        <w:gridCol w:w="2790"/>
        <w:gridCol w:w="2126"/>
        <w:gridCol w:w="2126"/>
        <w:gridCol w:w="1703"/>
        <w:gridCol w:w="1823"/>
      </w:tblGrid>
      <w:tr w:rsidR="002D4283" w:rsidRPr="00B6615F" w:rsidTr="00207D5D">
        <w:trPr>
          <w:trHeight w:val="387"/>
          <w:jc w:val="center"/>
        </w:trPr>
        <w:tc>
          <w:tcPr>
            <w:tcW w:w="51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0A180E" w:rsidP="00DA57D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Sr. No.</w:t>
            </w:r>
          </w:p>
        </w:tc>
        <w:tc>
          <w:tcPr>
            <w:tcW w:w="279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DA57DA" w:rsidRDefault="002D4283" w:rsidP="00DA57D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DA57DA">
              <w:rPr>
                <w:rFonts w:ascii="Arial" w:eastAsia="Times New Roman" w:hAnsi="Arial" w:cs="Arial"/>
                <w:bCs/>
                <w:sz w:val="18"/>
                <w:szCs w:val="18"/>
              </w:rPr>
              <w:t>Title of</w:t>
            </w:r>
            <w:r w:rsidRPr="00DA57DA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the </w:t>
            </w:r>
            <w:r w:rsidRPr="00DA57DA">
              <w:rPr>
                <w:rFonts w:ascii="Arial" w:hAnsi="Arial" w:cs="Arial"/>
                <w:bCs/>
                <w:sz w:val="18"/>
                <w:szCs w:val="18"/>
              </w:rPr>
              <w:t>lectur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s invited</w:t>
            </w:r>
            <w:r w:rsidRPr="00DA57DA">
              <w:rPr>
                <w:rFonts w:ascii="Arial" w:hAnsi="Arial" w:cs="Arial"/>
                <w:bCs/>
                <w:sz w:val="18"/>
                <w:szCs w:val="18"/>
              </w:rPr>
              <w:t>/resource person/paper presentation in Seminars/Conferences/full paper in Conference Proceedings</w:t>
            </w: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B6615F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International (Abroad)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/</w:t>
            </w:r>
            <w:r w:rsidRPr="00B6615F">
              <w:rPr>
                <w:rFonts w:ascii="Arial" w:eastAsia="Times New Roman" w:hAnsi="Arial" w:cs="Arial"/>
                <w:bCs/>
                <w:sz w:val="18"/>
                <w:szCs w:val="18"/>
              </w:rPr>
              <w:t>International (within country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)/</w:t>
            </w:r>
            <w:r w:rsidRPr="00B6615F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National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/</w:t>
            </w:r>
            <w:r w:rsidRPr="00B6615F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State/University</w:t>
            </w: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2D4283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ame of the Uni./ institution where delivered the lecture or acted as resource person/tile of the seminar/conference where paper was presented/published   </w:t>
            </w:r>
          </w:p>
        </w:tc>
        <w:tc>
          <w:tcPr>
            <w:tcW w:w="170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2D4283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Date of the lecture as invited/resource person/date of the seminar/conference and/or year of the proceedings if the paper presented (full) is published.    </w:t>
            </w:r>
          </w:p>
        </w:tc>
        <w:tc>
          <w:tcPr>
            <w:tcW w:w="182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Default="002D4283" w:rsidP="00490900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In seminar/ conference, whether the paper was presented only </w:t>
            </w:r>
            <w:r w:rsidR="00D80F34">
              <w:rPr>
                <w:rFonts w:ascii="Arial" w:eastAsia="Times New Roman" w:hAnsi="Arial" w:cs="Arial"/>
                <w:bCs/>
                <w:sz w:val="18"/>
                <w:szCs w:val="18"/>
              </w:rPr>
              <w:t>and/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>o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 published </w:t>
            </w:r>
            <w:r w:rsidR="000A180E">
              <w:rPr>
                <w:rFonts w:ascii="Arial" w:eastAsia="Times New Roman" w:hAnsi="Arial" w:cs="Arial"/>
                <w:bCs/>
                <w:sz w:val="18"/>
                <w:szCs w:val="18"/>
              </w:rPr>
              <w:t>as</w:t>
            </w:r>
          </w:p>
          <w:p w:rsidR="002D4283" w:rsidRDefault="002D4283" w:rsidP="00207D5D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full paper</w:t>
            </w:r>
            <w:r w:rsidR="00D80F34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in conference volume and/or edited book </w:t>
            </w:r>
          </w:p>
        </w:tc>
      </w:tr>
      <w:tr w:rsidR="002D4283" w:rsidRPr="00B6615F" w:rsidTr="00207D5D">
        <w:trPr>
          <w:trHeight w:val="387"/>
          <w:jc w:val="center"/>
        </w:trPr>
        <w:tc>
          <w:tcPr>
            <w:tcW w:w="51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D9108D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DA57DA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82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D4283" w:rsidRPr="00B6615F" w:rsidTr="00207D5D">
        <w:trPr>
          <w:trHeight w:val="387"/>
          <w:jc w:val="center"/>
        </w:trPr>
        <w:tc>
          <w:tcPr>
            <w:tcW w:w="51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DA57D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82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D4283" w:rsidRPr="00B6615F" w:rsidTr="00207D5D">
        <w:trPr>
          <w:trHeight w:val="387"/>
          <w:jc w:val="center"/>
        </w:trPr>
        <w:tc>
          <w:tcPr>
            <w:tcW w:w="51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D678C8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82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2D4283" w:rsidRPr="00B6615F" w:rsidTr="00207D5D">
        <w:trPr>
          <w:trHeight w:val="387"/>
          <w:jc w:val="center"/>
        </w:trPr>
        <w:tc>
          <w:tcPr>
            <w:tcW w:w="51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DA57DA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70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182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2D4283" w:rsidRPr="00B6615F" w:rsidRDefault="002D4283" w:rsidP="00A020E3">
            <w:pPr>
              <w:tabs>
                <w:tab w:val="left" w:pos="1530"/>
              </w:tabs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</w:tbl>
    <w:p w:rsidR="00DA57DA" w:rsidRPr="00450094" w:rsidRDefault="00DA57DA" w:rsidP="00DA57DA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450094">
        <w:rPr>
          <w:rFonts w:ascii="Arial" w:eastAsia="Times New Roman" w:hAnsi="Arial" w:cs="Arial"/>
          <w:sz w:val="20"/>
          <w:szCs w:val="20"/>
        </w:rPr>
        <w:t xml:space="preserve">Note: 7 marks for international (abroad); 5 for international (within country); 3 for national; and 2 for state/university. </w:t>
      </w:r>
    </w:p>
    <w:p w:rsidR="00F62B5D" w:rsidRDefault="00F62B5D" w:rsidP="00F62B5D">
      <w:pPr>
        <w:spacing w:after="0" w:line="240" w:lineRule="auto"/>
        <w:ind w:left="6480" w:firstLine="720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047086" w:rsidRPr="00FD5AE0" w:rsidRDefault="00F62B5D" w:rsidP="00047086">
      <w:pPr>
        <w:spacing w:after="0" w:line="240" w:lineRule="auto"/>
        <w:ind w:left="6480" w:right="-22" w:firstLine="720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 xml:space="preserve"> </w:t>
      </w:r>
      <w:r w:rsidR="00047086">
        <w:rPr>
          <w:rFonts w:ascii="Arial" w:eastAsia="Times New Roman" w:hAnsi="Arial" w:cs="Arial"/>
          <w:i/>
          <w:sz w:val="20"/>
        </w:rPr>
        <w:t>(</w:t>
      </w:r>
      <w:r w:rsidR="00047086" w:rsidRPr="00FD5AE0">
        <w:rPr>
          <w:rFonts w:ascii="Arial" w:eastAsia="Times New Roman" w:hAnsi="Arial" w:cs="Arial"/>
          <w:i/>
          <w:sz w:val="20"/>
        </w:rPr>
        <w:t>For official use only</w:t>
      </w:r>
      <w:r w:rsidR="00047086">
        <w:rPr>
          <w:rFonts w:ascii="Arial" w:eastAsia="Times New Roman" w:hAnsi="Arial" w:cs="Arial"/>
          <w:i/>
          <w:sz w:val="20"/>
        </w:rPr>
        <w:t>)</w:t>
      </w:r>
    </w:p>
    <w:p w:rsidR="00047086" w:rsidRDefault="00047086" w:rsidP="00503ABD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047086" w:rsidRPr="00B6615F" w:rsidRDefault="00047086" w:rsidP="00503ABD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BD7692" w:rsidRPr="0030032E" w:rsidRDefault="00BD7692" w:rsidP="00BD769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450094" w:rsidRDefault="00450094" w:rsidP="00BD7692">
      <w:pPr>
        <w:widowControl w:val="0"/>
        <w:autoSpaceDE w:val="0"/>
        <w:autoSpaceDN w:val="0"/>
        <w:adjustRightInd w:val="0"/>
        <w:spacing w:after="0" w:line="239" w:lineRule="auto"/>
        <w:ind w:left="60"/>
        <w:rPr>
          <w:rFonts w:ascii="Arial" w:hAnsi="Arial" w:cs="Arial"/>
          <w:b/>
          <w:bCs/>
          <w:sz w:val="20"/>
          <w:szCs w:val="20"/>
        </w:rPr>
      </w:pPr>
    </w:p>
    <w:p w:rsidR="00BD7692" w:rsidRPr="0030032E" w:rsidRDefault="00BD7692" w:rsidP="00BD7692">
      <w:pPr>
        <w:widowControl w:val="0"/>
        <w:autoSpaceDE w:val="0"/>
        <w:autoSpaceDN w:val="0"/>
        <w:adjustRightInd w:val="0"/>
        <w:spacing w:after="0" w:line="239" w:lineRule="auto"/>
        <w:ind w:left="60"/>
        <w:rPr>
          <w:rFonts w:ascii="Arial" w:hAnsi="Arial" w:cs="Arial"/>
          <w:sz w:val="20"/>
          <w:szCs w:val="20"/>
        </w:rPr>
      </w:pPr>
      <w:r w:rsidRPr="0030032E">
        <w:rPr>
          <w:rFonts w:ascii="Arial" w:hAnsi="Arial" w:cs="Arial"/>
          <w:b/>
          <w:bCs/>
          <w:sz w:val="20"/>
          <w:szCs w:val="20"/>
        </w:rPr>
        <w:t>Note:</w:t>
      </w:r>
    </w:p>
    <w:p w:rsidR="00BD7692" w:rsidRPr="0030032E" w:rsidRDefault="00BD7692" w:rsidP="00BD7692">
      <w:pPr>
        <w:widowControl w:val="0"/>
        <w:autoSpaceDE w:val="0"/>
        <w:autoSpaceDN w:val="0"/>
        <w:adjustRightInd w:val="0"/>
        <w:spacing w:after="0" w:line="104" w:lineRule="exact"/>
        <w:rPr>
          <w:rFonts w:ascii="Arial" w:hAnsi="Arial" w:cs="Arial"/>
          <w:sz w:val="20"/>
          <w:szCs w:val="20"/>
        </w:rPr>
      </w:pPr>
    </w:p>
    <w:p w:rsidR="00BD7692" w:rsidRPr="0030032E" w:rsidRDefault="00BD7692" w:rsidP="00BD7692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hanging="358"/>
        <w:jc w:val="both"/>
        <w:rPr>
          <w:rFonts w:ascii="Arial" w:hAnsi="Arial" w:cs="Arial"/>
          <w:sz w:val="20"/>
          <w:szCs w:val="20"/>
        </w:rPr>
      </w:pPr>
      <w:r w:rsidRPr="0030032E">
        <w:rPr>
          <w:rFonts w:ascii="Arial" w:hAnsi="Arial" w:cs="Arial"/>
          <w:sz w:val="20"/>
          <w:szCs w:val="20"/>
        </w:rPr>
        <w:t>Paper presented if part of edited book or proceeding</w:t>
      </w:r>
      <w:r w:rsidR="00415067">
        <w:rPr>
          <w:rFonts w:ascii="Arial" w:hAnsi="Arial" w:cs="Arial"/>
          <w:sz w:val="20"/>
          <w:szCs w:val="20"/>
        </w:rPr>
        <w:t>s</w:t>
      </w:r>
      <w:r w:rsidRPr="0030032E">
        <w:rPr>
          <w:rFonts w:ascii="Arial" w:hAnsi="Arial" w:cs="Arial"/>
          <w:sz w:val="20"/>
          <w:szCs w:val="20"/>
        </w:rPr>
        <w:t xml:space="preserve"> then it can be claimed only once. </w:t>
      </w:r>
    </w:p>
    <w:p w:rsidR="00BD7692" w:rsidRPr="0030032E" w:rsidRDefault="00BD7692" w:rsidP="00BD7692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20" w:lineRule="auto"/>
        <w:ind w:right="260" w:hanging="358"/>
        <w:jc w:val="both"/>
        <w:rPr>
          <w:rFonts w:ascii="Arial" w:hAnsi="Arial" w:cs="Arial"/>
          <w:sz w:val="20"/>
          <w:szCs w:val="20"/>
        </w:rPr>
      </w:pPr>
      <w:r w:rsidRPr="006C3D7C">
        <w:rPr>
          <w:rFonts w:ascii="Arial" w:hAnsi="Arial" w:cs="Arial"/>
          <w:szCs w:val="20"/>
        </w:rPr>
        <w:t>*</w:t>
      </w:r>
      <w:r w:rsidRPr="0030032E">
        <w:rPr>
          <w:rFonts w:ascii="Arial" w:hAnsi="Arial" w:cs="Arial"/>
          <w:sz w:val="20"/>
          <w:szCs w:val="20"/>
        </w:rPr>
        <w:t xml:space="preserve">For the purpose of calculating research score of the teacher, the combined research score from the categories of </w:t>
      </w:r>
      <w:r w:rsidR="006C3D7C">
        <w:rPr>
          <w:rFonts w:ascii="Arial" w:hAnsi="Arial" w:cs="Arial"/>
          <w:sz w:val="20"/>
          <w:szCs w:val="20"/>
        </w:rPr>
        <w:t>3.</w:t>
      </w:r>
      <w:r w:rsidRPr="0030032E">
        <w:rPr>
          <w:rFonts w:ascii="Arial" w:hAnsi="Arial" w:cs="Arial"/>
          <w:sz w:val="20"/>
          <w:szCs w:val="20"/>
        </w:rPr>
        <w:t xml:space="preserve">5(b). Policy Document and </w:t>
      </w:r>
      <w:r w:rsidR="006C3D7C">
        <w:rPr>
          <w:rFonts w:ascii="Arial" w:hAnsi="Arial" w:cs="Arial"/>
          <w:sz w:val="20"/>
          <w:szCs w:val="20"/>
        </w:rPr>
        <w:t>3.6</w:t>
      </w:r>
      <w:r w:rsidRPr="0030032E">
        <w:rPr>
          <w:rFonts w:ascii="Arial" w:hAnsi="Arial" w:cs="Arial"/>
          <w:sz w:val="20"/>
          <w:szCs w:val="20"/>
        </w:rPr>
        <w:t xml:space="preserve"> Invited lectures/Resource Person/Paper presentation shall have an upper capping of thirty percent of the total research score of the teacher concerned. </w:t>
      </w:r>
    </w:p>
    <w:p w:rsidR="00BD7692" w:rsidRPr="0030032E" w:rsidRDefault="00BD7692" w:rsidP="00BD7692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40" w:lineRule="auto"/>
        <w:ind w:hanging="358"/>
        <w:jc w:val="both"/>
        <w:rPr>
          <w:rFonts w:ascii="Arial" w:hAnsi="Arial" w:cs="Arial"/>
          <w:sz w:val="20"/>
          <w:szCs w:val="20"/>
        </w:rPr>
      </w:pPr>
      <w:r w:rsidRPr="0030032E">
        <w:rPr>
          <w:rFonts w:ascii="Arial" w:hAnsi="Arial" w:cs="Arial"/>
          <w:sz w:val="20"/>
          <w:szCs w:val="20"/>
        </w:rPr>
        <w:t xml:space="preserve">The research score shall be from the minimum of three categories out of six categories. </w:t>
      </w:r>
    </w:p>
    <w:p w:rsidR="00EE00B9" w:rsidRDefault="00EE00B9" w:rsidP="005604C4">
      <w:pPr>
        <w:jc w:val="both"/>
        <w:rPr>
          <w:rFonts w:ascii="Arial" w:hAnsi="Arial" w:cs="Arial"/>
          <w:sz w:val="20"/>
          <w:szCs w:val="20"/>
        </w:rPr>
      </w:pPr>
    </w:p>
    <w:p w:rsidR="005604C4" w:rsidRDefault="005604C4" w:rsidP="005604C4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e: </w:t>
      </w:r>
      <w:r w:rsidR="00490900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>______</w:t>
      </w:r>
    </w:p>
    <w:p w:rsidR="005604C4" w:rsidRDefault="005604C4" w:rsidP="005604C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Signature of the candidate)</w:t>
      </w:r>
    </w:p>
    <w:p w:rsidR="005604C4" w:rsidRDefault="005604C4" w:rsidP="005604C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dress: _____________________</w:t>
      </w:r>
    </w:p>
    <w:p w:rsidR="005604C4" w:rsidRDefault="005604C4" w:rsidP="005604C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</w:t>
      </w:r>
    </w:p>
    <w:p w:rsidR="005604C4" w:rsidRPr="0069288B" w:rsidRDefault="005604C4" w:rsidP="005604C4">
      <w:pPr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>Note:</w:t>
      </w:r>
    </w:p>
    <w:p w:rsidR="005604C4" w:rsidRPr="0069288B" w:rsidRDefault="005604C4" w:rsidP="000D0569">
      <w:pPr>
        <w:pStyle w:val="ListParagraph"/>
        <w:numPr>
          <w:ilvl w:val="0"/>
          <w:numId w:val="3"/>
        </w:numPr>
        <w:spacing w:after="0" w:line="240" w:lineRule="auto"/>
        <w:ind w:hanging="436"/>
        <w:jc w:val="both"/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 xml:space="preserve">For the claims submitted, including in the application, the candidates themselves shall be solely responsible. </w:t>
      </w:r>
    </w:p>
    <w:p w:rsidR="005604C4" w:rsidRDefault="005604C4" w:rsidP="000D0569">
      <w:pPr>
        <w:pStyle w:val="ListParagraph"/>
        <w:numPr>
          <w:ilvl w:val="0"/>
          <w:numId w:val="3"/>
        </w:numPr>
        <w:spacing w:after="0" w:line="240" w:lineRule="auto"/>
        <w:ind w:left="709" w:hanging="436"/>
        <w:jc w:val="both"/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>Claims not supported</w:t>
      </w:r>
      <w:r w:rsidR="000A180E">
        <w:rPr>
          <w:rFonts w:ascii="Arial" w:hAnsi="Arial" w:cs="Arial"/>
          <w:sz w:val="20"/>
          <w:szCs w:val="20"/>
        </w:rPr>
        <w:t xml:space="preserve"> by the duly signed documents/proof</w:t>
      </w:r>
      <w:r w:rsidRPr="0069288B">
        <w:rPr>
          <w:rFonts w:ascii="Arial" w:hAnsi="Arial" w:cs="Arial"/>
          <w:sz w:val="20"/>
          <w:szCs w:val="20"/>
        </w:rPr>
        <w:t xml:space="preserve"> shall not be entertained.</w:t>
      </w:r>
    </w:p>
    <w:p w:rsidR="005604C4" w:rsidRPr="00AD7D7A" w:rsidRDefault="005604C4" w:rsidP="000D0569">
      <w:pPr>
        <w:pStyle w:val="ListParagraph"/>
        <w:numPr>
          <w:ilvl w:val="0"/>
          <w:numId w:val="3"/>
        </w:numPr>
        <w:spacing w:after="0" w:line="240" w:lineRule="auto"/>
        <w:ind w:left="709" w:hanging="436"/>
        <w:jc w:val="both"/>
        <w:rPr>
          <w:rFonts w:ascii="Arial" w:eastAsia="Times New Roman" w:hAnsi="Arial" w:cs="Arial"/>
          <w:sz w:val="18"/>
          <w:szCs w:val="18"/>
        </w:rPr>
      </w:pPr>
      <w:r w:rsidRPr="00EE00B9">
        <w:rPr>
          <w:rFonts w:ascii="Arial" w:hAnsi="Arial" w:cs="Arial"/>
          <w:sz w:val="20"/>
          <w:szCs w:val="20"/>
        </w:rPr>
        <w:t xml:space="preserve">All the documents, in-original, or required to be produced at the time of interview.  </w:t>
      </w:r>
      <w:r w:rsidR="005A1367">
        <w:rPr>
          <w:rFonts w:ascii="Arial" w:hAnsi="Arial" w:cs="Arial"/>
          <w:sz w:val="20"/>
          <w:szCs w:val="20"/>
        </w:rPr>
        <w:t xml:space="preserve"> </w:t>
      </w:r>
    </w:p>
    <w:p w:rsidR="00AD7D7A" w:rsidRDefault="00AD7D7A" w:rsidP="00AD7D7A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67667" w:rsidRDefault="00E67667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AD7D7A" w:rsidRDefault="00AD7D7A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b/>
          <w:szCs w:val="20"/>
        </w:rPr>
        <w:t>No Objection Certificate from present employer/Vigilance clearance</w:t>
      </w:r>
      <w:r w:rsidRPr="00E67667">
        <w:rPr>
          <w:rFonts w:ascii="Arial" w:hAnsi="Arial" w:cs="Arial"/>
          <w:szCs w:val="20"/>
        </w:rPr>
        <w:t xml:space="preserve">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>(</w:t>
      </w:r>
      <w:r w:rsidR="00F866CF">
        <w:rPr>
          <w:rFonts w:ascii="Arial" w:hAnsi="Arial" w:cs="Arial"/>
          <w:szCs w:val="20"/>
        </w:rPr>
        <w:t>A</w:t>
      </w:r>
      <w:r w:rsidRPr="00E67667">
        <w:rPr>
          <w:rFonts w:ascii="Arial" w:hAnsi="Arial" w:cs="Arial"/>
          <w:szCs w:val="20"/>
        </w:rPr>
        <w:t>pplicable for those currently employed)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Please indicate if NOC is not available:  Yes/No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Forwarded with the remarks that the facts stated in the above application have been verified and found correct and this Institution/Organization has no objection to the candidature of the applicant being considered for the post applied for.  No departmental disciplinary proceedings are pending or contemplated against him/her.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>Name of Head of Institution: ___________________________________________________ ______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Designation _________________________  Signature &amp; Seal of Head of Institution ______________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Address__________________________ Place___________________ Date __________________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b/>
          <w:szCs w:val="20"/>
        </w:rPr>
        <w:t>Declaration</w:t>
      </w:r>
      <w:r w:rsidRPr="00E67667">
        <w:rPr>
          <w:rFonts w:ascii="Arial" w:hAnsi="Arial" w:cs="Arial"/>
          <w:szCs w:val="20"/>
        </w:rPr>
        <w:t xml:space="preserve">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By signing and submitting this form, I attest to the validity of the information provided in this form.  If any information is found to be incorrect, my candidature is liable to be cancelled and that I may be subject to legal/disciplinary proceedings.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I shall produce all the original testimonials/documents/certificate/Photo-id at the time of interview.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 xml:space="preserve">I shall produce the No Objection Certificate before/at the time of interview.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  <w:r w:rsidRPr="00E67667">
        <w:rPr>
          <w:rFonts w:ascii="Arial" w:hAnsi="Arial" w:cs="Arial"/>
          <w:szCs w:val="20"/>
        </w:rPr>
        <w:t>Date:</w:t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</w:r>
      <w:r w:rsidRPr="00E67667">
        <w:rPr>
          <w:rFonts w:ascii="Arial" w:hAnsi="Arial" w:cs="Arial"/>
          <w:szCs w:val="20"/>
        </w:rPr>
        <w:tab/>
        <w:t xml:space="preserve">Applicant’s signature </w:t>
      </w:r>
    </w:p>
    <w:p w:rsidR="00AD7D7A" w:rsidRPr="00E67667" w:rsidRDefault="00AD7D7A" w:rsidP="00AD7D7A">
      <w:pPr>
        <w:spacing w:after="0" w:line="240" w:lineRule="auto"/>
        <w:jc w:val="both"/>
        <w:rPr>
          <w:rFonts w:ascii="Arial" w:hAnsi="Arial" w:cs="Arial"/>
          <w:szCs w:val="20"/>
        </w:rPr>
      </w:pPr>
    </w:p>
    <w:p w:rsidR="00AD7D7A" w:rsidRPr="003B2AF7" w:rsidRDefault="00AD7D7A" w:rsidP="00AD7D7A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AD7D7A" w:rsidRPr="00AD7D7A" w:rsidRDefault="00AD7D7A" w:rsidP="00AD7D7A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</w:rPr>
      </w:pPr>
    </w:p>
    <w:sectPr w:rsidR="00AD7D7A" w:rsidRPr="00AD7D7A" w:rsidSect="0027601E">
      <w:footerReference w:type="default" r:id="rId9"/>
      <w:pgSz w:w="12240" w:h="15840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728E" w:rsidRDefault="00C5728E" w:rsidP="003D032C">
      <w:pPr>
        <w:spacing w:after="0" w:line="240" w:lineRule="auto"/>
      </w:pPr>
      <w:r>
        <w:separator/>
      </w:r>
    </w:p>
  </w:endnote>
  <w:endnote w:type="continuationSeparator" w:id="1">
    <w:p w:rsidR="00C5728E" w:rsidRDefault="00C5728E" w:rsidP="003D0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18866220"/>
      <w:docPartObj>
        <w:docPartGallery w:val="Page Numbers (Bottom of Page)"/>
        <w:docPartUnique/>
      </w:docPartObj>
    </w:sdtPr>
    <w:sdtContent>
      <w:p w:rsidR="003D032C" w:rsidRDefault="00873296">
        <w:pPr>
          <w:pStyle w:val="Footer"/>
          <w:jc w:val="right"/>
        </w:pPr>
        <w:fldSimple w:instr=" PAGE   \* MERGEFORMAT ">
          <w:r w:rsidR="005E4C7E">
            <w:rPr>
              <w:noProof/>
            </w:rPr>
            <w:t>1</w:t>
          </w:r>
        </w:fldSimple>
      </w:p>
    </w:sdtContent>
  </w:sdt>
  <w:p w:rsidR="003D032C" w:rsidRDefault="003D032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728E" w:rsidRDefault="00C5728E" w:rsidP="003D032C">
      <w:pPr>
        <w:spacing w:after="0" w:line="240" w:lineRule="auto"/>
      </w:pPr>
      <w:r>
        <w:separator/>
      </w:r>
    </w:p>
  </w:footnote>
  <w:footnote w:type="continuationSeparator" w:id="1">
    <w:p w:rsidR="00C5728E" w:rsidRDefault="00C5728E" w:rsidP="003D03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44FB"/>
    <w:multiLevelType w:val="hybridMultilevel"/>
    <w:tmpl w:val="00007EF2"/>
    <w:lvl w:ilvl="0" w:tplc="00006F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15227D"/>
    <w:multiLevelType w:val="hybridMultilevel"/>
    <w:tmpl w:val="668A4102"/>
    <w:lvl w:ilvl="0" w:tplc="EDB82BD8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B331B8"/>
    <w:multiLevelType w:val="hybridMultilevel"/>
    <w:tmpl w:val="F5C88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C8322F"/>
    <w:multiLevelType w:val="hybridMultilevel"/>
    <w:tmpl w:val="C47E9BAC"/>
    <w:lvl w:ilvl="0" w:tplc="EE6E91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D645B"/>
    <w:multiLevelType w:val="hybridMultilevel"/>
    <w:tmpl w:val="3C4ECF46"/>
    <w:lvl w:ilvl="0" w:tplc="1D42D9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FE3FB2"/>
    <w:multiLevelType w:val="hybridMultilevel"/>
    <w:tmpl w:val="BD3ADCFA"/>
    <w:lvl w:ilvl="0" w:tplc="14961E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A281D"/>
    <w:multiLevelType w:val="hybridMultilevel"/>
    <w:tmpl w:val="F3FE1604"/>
    <w:lvl w:ilvl="0" w:tplc="EE6C25F0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  <w:w w:val="9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96F10"/>
    <w:multiLevelType w:val="hybridMultilevel"/>
    <w:tmpl w:val="486A5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E432B8"/>
    <w:multiLevelType w:val="hybridMultilevel"/>
    <w:tmpl w:val="F926E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6C22A7"/>
    <w:multiLevelType w:val="hybridMultilevel"/>
    <w:tmpl w:val="04B4A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5F64A5"/>
    <w:multiLevelType w:val="hybridMultilevel"/>
    <w:tmpl w:val="5FE40BB4"/>
    <w:lvl w:ilvl="0" w:tplc="DC1E2D32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C21280"/>
    <w:multiLevelType w:val="hybridMultilevel"/>
    <w:tmpl w:val="3ADEB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300FD8"/>
    <w:multiLevelType w:val="hybridMultilevel"/>
    <w:tmpl w:val="46CC658E"/>
    <w:lvl w:ilvl="0" w:tplc="B39E2E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17794D"/>
    <w:multiLevelType w:val="hybridMultilevel"/>
    <w:tmpl w:val="ADCE5B6A"/>
    <w:lvl w:ilvl="0" w:tplc="8898A5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687188"/>
    <w:multiLevelType w:val="hybridMultilevel"/>
    <w:tmpl w:val="D6260916"/>
    <w:lvl w:ilvl="0" w:tplc="C4F0CEE6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FC03ED"/>
    <w:multiLevelType w:val="hybridMultilevel"/>
    <w:tmpl w:val="0DDAA2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</w:num>
  <w:num w:numId="3">
    <w:abstractNumId w:val="11"/>
  </w:num>
  <w:num w:numId="4">
    <w:abstractNumId w:val="9"/>
  </w:num>
  <w:num w:numId="5">
    <w:abstractNumId w:val="5"/>
  </w:num>
  <w:num w:numId="6">
    <w:abstractNumId w:val="3"/>
  </w:num>
  <w:num w:numId="7">
    <w:abstractNumId w:val="0"/>
  </w:num>
  <w:num w:numId="8">
    <w:abstractNumId w:val="13"/>
  </w:num>
  <w:num w:numId="9">
    <w:abstractNumId w:val="6"/>
  </w:num>
  <w:num w:numId="10">
    <w:abstractNumId w:val="4"/>
  </w:num>
  <w:num w:numId="11">
    <w:abstractNumId w:val="12"/>
  </w:num>
  <w:num w:numId="12">
    <w:abstractNumId w:val="10"/>
  </w:num>
  <w:num w:numId="13">
    <w:abstractNumId w:val="1"/>
  </w:num>
  <w:num w:numId="14">
    <w:abstractNumId w:val="14"/>
  </w:num>
  <w:num w:numId="15">
    <w:abstractNumId w:val="2"/>
  </w:num>
  <w:num w:numId="1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cyMjU2NjayNDa0tDRR0lEKTi0uzszPAykwrAUAhHM/GCwAAAA="/>
  </w:docVars>
  <w:rsids>
    <w:rsidRoot w:val="000F47DB"/>
    <w:rsid w:val="00011A5C"/>
    <w:rsid w:val="00030453"/>
    <w:rsid w:val="00047086"/>
    <w:rsid w:val="0005406F"/>
    <w:rsid w:val="0008246D"/>
    <w:rsid w:val="000A180E"/>
    <w:rsid w:val="000A557B"/>
    <w:rsid w:val="000C6121"/>
    <w:rsid w:val="000D0569"/>
    <w:rsid w:val="000F2BE5"/>
    <w:rsid w:val="000F47DB"/>
    <w:rsid w:val="000F6894"/>
    <w:rsid w:val="00130304"/>
    <w:rsid w:val="001313CD"/>
    <w:rsid w:val="00132346"/>
    <w:rsid w:val="001368F4"/>
    <w:rsid w:val="00171823"/>
    <w:rsid w:val="00180755"/>
    <w:rsid w:val="001D42F2"/>
    <w:rsid w:val="001E1E5F"/>
    <w:rsid w:val="001E2FB3"/>
    <w:rsid w:val="001E4665"/>
    <w:rsid w:val="001E6139"/>
    <w:rsid w:val="001F0985"/>
    <w:rsid w:val="00206D7F"/>
    <w:rsid w:val="00207D5D"/>
    <w:rsid w:val="0021331B"/>
    <w:rsid w:val="00213B19"/>
    <w:rsid w:val="00216E5B"/>
    <w:rsid w:val="00224972"/>
    <w:rsid w:val="00244978"/>
    <w:rsid w:val="00263961"/>
    <w:rsid w:val="0027601E"/>
    <w:rsid w:val="00283C72"/>
    <w:rsid w:val="002A02CA"/>
    <w:rsid w:val="002D1C66"/>
    <w:rsid w:val="002D4283"/>
    <w:rsid w:val="002E7CEB"/>
    <w:rsid w:val="002F195B"/>
    <w:rsid w:val="0030032E"/>
    <w:rsid w:val="003017DB"/>
    <w:rsid w:val="00312464"/>
    <w:rsid w:val="003162AE"/>
    <w:rsid w:val="00327008"/>
    <w:rsid w:val="003315C7"/>
    <w:rsid w:val="00341021"/>
    <w:rsid w:val="00354B73"/>
    <w:rsid w:val="003827D6"/>
    <w:rsid w:val="003B01A6"/>
    <w:rsid w:val="003B37CD"/>
    <w:rsid w:val="003C2904"/>
    <w:rsid w:val="003D032C"/>
    <w:rsid w:val="003D5C1B"/>
    <w:rsid w:val="003E4202"/>
    <w:rsid w:val="004137D5"/>
    <w:rsid w:val="00415067"/>
    <w:rsid w:val="00444E5F"/>
    <w:rsid w:val="00450094"/>
    <w:rsid w:val="0045758A"/>
    <w:rsid w:val="00490900"/>
    <w:rsid w:val="004D674D"/>
    <w:rsid w:val="004E1E9B"/>
    <w:rsid w:val="004E7E83"/>
    <w:rsid w:val="004F31C9"/>
    <w:rsid w:val="004F48F4"/>
    <w:rsid w:val="00501287"/>
    <w:rsid w:val="00503ABD"/>
    <w:rsid w:val="00503F1E"/>
    <w:rsid w:val="00503F3E"/>
    <w:rsid w:val="0051423C"/>
    <w:rsid w:val="00525F09"/>
    <w:rsid w:val="005407CF"/>
    <w:rsid w:val="005416A4"/>
    <w:rsid w:val="0055197D"/>
    <w:rsid w:val="005604C4"/>
    <w:rsid w:val="005626FA"/>
    <w:rsid w:val="00567275"/>
    <w:rsid w:val="005926C7"/>
    <w:rsid w:val="0059591F"/>
    <w:rsid w:val="005A1367"/>
    <w:rsid w:val="005A5A28"/>
    <w:rsid w:val="005B0195"/>
    <w:rsid w:val="005C40F3"/>
    <w:rsid w:val="005C4E31"/>
    <w:rsid w:val="005E4C7E"/>
    <w:rsid w:val="0060293B"/>
    <w:rsid w:val="00606E4D"/>
    <w:rsid w:val="006574BC"/>
    <w:rsid w:val="006742F4"/>
    <w:rsid w:val="0069288B"/>
    <w:rsid w:val="006C3D7C"/>
    <w:rsid w:val="006D361F"/>
    <w:rsid w:val="00732303"/>
    <w:rsid w:val="0074581C"/>
    <w:rsid w:val="00761ADA"/>
    <w:rsid w:val="00773FC0"/>
    <w:rsid w:val="007826B4"/>
    <w:rsid w:val="00795E48"/>
    <w:rsid w:val="007B5B5D"/>
    <w:rsid w:val="00810582"/>
    <w:rsid w:val="00812F3D"/>
    <w:rsid w:val="0081775C"/>
    <w:rsid w:val="008446D3"/>
    <w:rsid w:val="00847532"/>
    <w:rsid w:val="00871686"/>
    <w:rsid w:val="00873296"/>
    <w:rsid w:val="00874387"/>
    <w:rsid w:val="0088279C"/>
    <w:rsid w:val="0088344B"/>
    <w:rsid w:val="008A18E3"/>
    <w:rsid w:val="008A2BAA"/>
    <w:rsid w:val="008A36D1"/>
    <w:rsid w:val="008C3AB4"/>
    <w:rsid w:val="008C4D5E"/>
    <w:rsid w:val="008E2017"/>
    <w:rsid w:val="0091083B"/>
    <w:rsid w:val="009155FA"/>
    <w:rsid w:val="00917273"/>
    <w:rsid w:val="00935EED"/>
    <w:rsid w:val="00954CD5"/>
    <w:rsid w:val="009705BD"/>
    <w:rsid w:val="0097304B"/>
    <w:rsid w:val="0097454B"/>
    <w:rsid w:val="009A04B8"/>
    <w:rsid w:val="009B16BA"/>
    <w:rsid w:val="009B3B51"/>
    <w:rsid w:val="009C0340"/>
    <w:rsid w:val="009F2667"/>
    <w:rsid w:val="009F4E63"/>
    <w:rsid w:val="00A17556"/>
    <w:rsid w:val="00A331E1"/>
    <w:rsid w:val="00A4600E"/>
    <w:rsid w:val="00A63A00"/>
    <w:rsid w:val="00A85015"/>
    <w:rsid w:val="00A934EE"/>
    <w:rsid w:val="00AC5C28"/>
    <w:rsid w:val="00AD554A"/>
    <w:rsid w:val="00AD6B63"/>
    <w:rsid w:val="00AD7D7A"/>
    <w:rsid w:val="00B24D79"/>
    <w:rsid w:val="00B46523"/>
    <w:rsid w:val="00B6615F"/>
    <w:rsid w:val="00B718A4"/>
    <w:rsid w:val="00B740CF"/>
    <w:rsid w:val="00B7779A"/>
    <w:rsid w:val="00B92BAE"/>
    <w:rsid w:val="00B9552C"/>
    <w:rsid w:val="00B96C0F"/>
    <w:rsid w:val="00B96C2D"/>
    <w:rsid w:val="00BA3A98"/>
    <w:rsid w:val="00BA4A92"/>
    <w:rsid w:val="00BB110C"/>
    <w:rsid w:val="00BB656A"/>
    <w:rsid w:val="00BC05F0"/>
    <w:rsid w:val="00BD7692"/>
    <w:rsid w:val="00BF07BC"/>
    <w:rsid w:val="00C100DF"/>
    <w:rsid w:val="00C44430"/>
    <w:rsid w:val="00C44E12"/>
    <w:rsid w:val="00C5728E"/>
    <w:rsid w:val="00C647DD"/>
    <w:rsid w:val="00C85ED9"/>
    <w:rsid w:val="00C96ABF"/>
    <w:rsid w:val="00C971B4"/>
    <w:rsid w:val="00CD26FE"/>
    <w:rsid w:val="00CD4D3E"/>
    <w:rsid w:val="00CD5F6D"/>
    <w:rsid w:val="00D15C51"/>
    <w:rsid w:val="00D26E49"/>
    <w:rsid w:val="00D372F7"/>
    <w:rsid w:val="00D4535A"/>
    <w:rsid w:val="00D702B2"/>
    <w:rsid w:val="00D74220"/>
    <w:rsid w:val="00D80F34"/>
    <w:rsid w:val="00D84B00"/>
    <w:rsid w:val="00D90799"/>
    <w:rsid w:val="00DA5709"/>
    <w:rsid w:val="00DA57DA"/>
    <w:rsid w:val="00DA5CEE"/>
    <w:rsid w:val="00DB77A1"/>
    <w:rsid w:val="00DE6BD5"/>
    <w:rsid w:val="00DF5255"/>
    <w:rsid w:val="00E0450D"/>
    <w:rsid w:val="00E120DE"/>
    <w:rsid w:val="00E12585"/>
    <w:rsid w:val="00E1732F"/>
    <w:rsid w:val="00E44558"/>
    <w:rsid w:val="00E67667"/>
    <w:rsid w:val="00E71FF4"/>
    <w:rsid w:val="00E729F0"/>
    <w:rsid w:val="00E83A71"/>
    <w:rsid w:val="00EB598E"/>
    <w:rsid w:val="00EB62BB"/>
    <w:rsid w:val="00EE00B9"/>
    <w:rsid w:val="00EE334B"/>
    <w:rsid w:val="00EF7F93"/>
    <w:rsid w:val="00F05DC5"/>
    <w:rsid w:val="00F125FB"/>
    <w:rsid w:val="00F32E30"/>
    <w:rsid w:val="00F375F1"/>
    <w:rsid w:val="00F42E34"/>
    <w:rsid w:val="00F52515"/>
    <w:rsid w:val="00F56C57"/>
    <w:rsid w:val="00F62B5D"/>
    <w:rsid w:val="00F72BB2"/>
    <w:rsid w:val="00F80FEA"/>
    <w:rsid w:val="00F866CF"/>
    <w:rsid w:val="00F93BC8"/>
    <w:rsid w:val="00F93CE8"/>
    <w:rsid w:val="00F95973"/>
    <w:rsid w:val="00F961ED"/>
    <w:rsid w:val="00F970DE"/>
    <w:rsid w:val="00FA6FB1"/>
    <w:rsid w:val="00FA7373"/>
    <w:rsid w:val="00FA7E00"/>
    <w:rsid w:val="00FC061A"/>
    <w:rsid w:val="00FC3321"/>
    <w:rsid w:val="00FD07BE"/>
    <w:rsid w:val="00FD53F6"/>
    <w:rsid w:val="00FD56E0"/>
    <w:rsid w:val="00FD5AE0"/>
    <w:rsid w:val="00FE03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35EED"/>
    <w:pPr>
      <w:spacing w:after="0" w:line="240" w:lineRule="auto"/>
    </w:pPr>
    <w:rPr>
      <w:rFonts w:eastAsiaTheme="minorEastAsia"/>
      <w:szCs w:val="20"/>
      <w:lang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95973"/>
    <w:pPr>
      <w:ind w:left="720"/>
      <w:contextualSpacing/>
    </w:pPr>
    <w:rPr>
      <w:rFonts w:ascii="Calibri" w:eastAsia="Calibri" w:hAnsi="Calibri" w:cs="Times New Roman"/>
      <w:lang w:val="en-IN"/>
    </w:rPr>
  </w:style>
  <w:style w:type="table" w:styleId="TableGrid0">
    <w:name w:val="Table Grid"/>
    <w:basedOn w:val="TableNormal"/>
    <w:uiPriority w:val="59"/>
    <w:rsid w:val="00F959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5D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D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3D0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032C"/>
  </w:style>
  <w:style w:type="paragraph" w:styleId="Footer">
    <w:name w:val="footer"/>
    <w:basedOn w:val="Normal"/>
    <w:link w:val="FooterChar"/>
    <w:uiPriority w:val="99"/>
    <w:unhideWhenUsed/>
    <w:rsid w:val="003D0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32C"/>
  </w:style>
  <w:style w:type="paragraph" w:styleId="NoSpacing">
    <w:name w:val="No Spacing"/>
    <w:uiPriority w:val="1"/>
    <w:qFormat/>
    <w:rsid w:val="001E2FB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2E888F-51B9-4BD3-A0B1-DA09720C2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576</Words>
  <Characters>898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rid</dc:creator>
  <cp:lastModifiedBy>Sukhwinder Randhawa</cp:lastModifiedBy>
  <cp:revision>10</cp:revision>
  <cp:lastPrinted>2018-12-05T10:53:00Z</cp:lastPrinted>
  <dcterms:created xsi:type="dcterms:W3CDTF">2020-10-14T06:27:00Z</dcterms:created>
  <dcterms:modified xsi:type="dcterms:W3CDTF">2020-10-15T08:48:00Z</dcterms:modified>
</cp:coreProperties>
</file>